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638085013"/>
    <w:bookmarkEnd w:id="0"/>
    <w:p w14:paraId="6E5E7B49" w14:textId="39AC84DC" w:rsidR="00995C5D" w:rsidRPr="00995C5D" w:rsidRDefault="00D07472" w:rsidP="00995C5D">
      <w:pPr>
        <w:spacing w:after="0" w:line="240" w:lineRule="auto"/>
        <w:jc w:val="center"/>
        <w:rPr>
          <w:rFonts w:ascii="Cambria" w:hAnsi="Cambria" w:cstheme="minorHAnsi"/>
          <w:b/>
          <w:sz w:val="16"/>
          <w:szCs w:val="16"/>
        </w:rPr>
      </w:pPr>
      <w:r w:rsidRPr="002D6698">
        <w:rPr>
          <w:rFonts w:ascii="Adobe Caslon Pro Bold" w:hAnsi="Adobe Caslon Pro Bold"/>
          <w:b/>
          <w:sz w:val="44"/>
          <w:szCs w:val="44"/>
        </w:rPr>
        <w:object w:dxaOrig="5911" w:dyaOrig="1115" w14:anchorId="5921D3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25pt;height:55.5pt" o:ole="" fillcolor="black [3213]">
            <v:imagedata r:id="rId6" o:title=""/>
          </v:shape>
          <o:OLEObject Type="Embed" ProgID="Word.Document.12" ShapeID="_x0000_i1025" DrawAspect="Content" ObjectID="_1833988291" r:id="rId7">
            <o:FieldCodes>\s</o:FieldCodes>
          </o:OLEObject>
        </w:object>
      </w:r>
    </w:p>
    <w:p w14:paraId="74A00167" w14:textId="546529CE" w:rsidR="00D07472" w:rsidRPr="00130C45" w:rsidRDefault="00E0085F" w:rsidP="00D07472">
      <w:pPr>
        <w:spacing w:after="0"/>
        <w:jc w:val="center"/>
        <w:rPr>
          <w:b/>
          <w:bCs/>
          <w:sz w:val="16"/>
          <w:szCs w:val="16"/>
        </w:rPr>
      </w:pPr>
      <w:r>
        <w:rPr>
          <w:b/>
          <w:bCs/>
          <w:sz w:val="28"/>
          <w:szCs w:val="28"/>
        </w:rPr>
        <w:t>First Quarter</w:t>
      </w:r>
      <w:r w:rsidR="00257738">
        <w:rPr>
          <w:b/>
          <w:bCs/>
          <w:sz w:val="28"/>
          <w:szCs w:val="28"/>
        </w:rPr>
        <w:t xml:space="preserve"> Board</w:t>
      </w:r>
      <w:r>
        <w:rPr>
          <w:b/>
          <w:bCs/>
          <w:sz w:val="28"/>
          <w:szCs w:val="28"/>
        </w:rPr>
        <w:t xml:space="preserve"> Meeting</w:t>
      </w:r>
    </w:p>
    <w:p w14:paraId="3962D371" w14:textId="031E944B" w:rsidR="00D07472" w:rsidRDefault="002412D1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arch </w:t>
      </w:r>
      <w:r w:rsidR="00BE4710">
        <w:rPr>
          <w:b/>
          <w:bCs/>
          <w:sz w:val="28"/>
          <w:szCs w:val="28"/>
        </w:rPr>
        <w:t>02</w:t>
      </w:r>
      <w:r w:rsidR="005D0F80">
        <w:rPr>
          <w:b/>
          <w:bCs/>
          <w:sz w:val="28"/>
          <w:szCs w:val="28"/>
        </w:rPr>
        <w:t>,</w:t>
      </w:r>
      <w:r w:rsidR="00D07472" w:rsidRPr="00130C45">
        <w:rPr>
          <w:b/>
          <w:bCs/>
          <w:sz w:val="28"/>
          <w:szCs w:val="28"/>
        </w:rPr>
        <w:t xml:space="preserve"> 202</w:t>
      </w:r>
      <w:r w:rsidR="00BE4710">
        <w:rPr>
          <w:b/>
          <w:bCs/>
          <w:sz w:val="28"/>
          <w:szCs w:val="28"/>
        </w:rPr>
        <w:t>6</w:t>
      </w:r>
      <w:r w:rsidR="00D07472" w:rsidRPr="00130C45">
        <w:rPr>
          <w:b/>
          <w:bCs/>
          <w:sz w:val="28"/>
          <w:szCs w:val="28"/>
        </w:rPr>
        <w:t xml:space="preserve">, </w:t>
      </w:r>
      <w:r w:rsidR="00957BAE" w:rsidRPr="00130C45">
        <w:rPr>
          <w:b/>
          <w:bCs/>
          <w:sz w:val="28"/>
          <w:szCs w:val="28"/>
        </w:rPr>
        <w:t>7</w:t>
      </w:r>
      <w:r w:rsidR="00D07472" w:rsidRPr="00130C45">
        <w:rPr>
          <w:b/>
          <w:bCs/>
          <w:sz w:val="28"/>
          <w:szCs w:val="28"/>
        </w:rPr>
        <w:t>:</w:t>
      </w:r>
      <w:r w:rsidR="00957BAE" w:rsidRPr="00130C45">
        <w:rPr>
          <w:b/>
          <w:bCs/>
          <w:sz w:val="28"/>
          <w:szCs w:val="28"/>
        </w:rPr>
        <w:t>0</w:t>
      </w:r>
      <w:r w:rsidR="00D07472" w:rsidRPr="00130C45">
        <w:rPr>
          <w:b/>
          <w:bCs/>
          <w:sz w:val="28"/>
          <w:szCs w:val="28"/>
        </w:rPr>
        <w:t>0 PM</w:t>
      </w:r>
      <w:r w:rsidR="00D07472" w:rsidRPr="00130C45">
        <w:rPr>
          <w:b/>
          <w:bCs/>
          <w:sz w:val="24"/>
          <w:szCs w:val="24"/>
        </w:rPr>
        <w:t xml:space="preserve"> </w:t>
      </w:r>
      <w:r w:rsidR="00D07472" w:rsidRPr="00130C45">
        <w:rPr>
          <w:b/>
          <w:bCs/>
          <w:sz w:val="28"/>
          <w:szCs w:val="28"/>
        </w:rPr>
        <w:t>via Zoom</w:t>
      </w:r>
    </w:p>
    <w:p w14:paraId="2F90489A" w14:textId="05496D53" w:rsidR="00130C45" w:rsidRDefault="00130C45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eeting </w:t>
      </w:r>
      <w:r w:rsidR="00A94AEC" w:rsidRPr="00130ED9">
        <w:rPr>
          <w:b/>
          <w:bCs/>
          <w:color w:val="000000" w:themeColor="text1"/>
          <w:sz w:val="28"/>
          <w:szCs w:val="28"/>
        </w:rPr>
        <w:t>Minutes</w:t>
      </w:r>
      <w:r w:rsidRPr="00130ED9">
        <w:rPr>
          <w:b/>
          <w:bCs/>
          <w:color w:val="000000" w:themeColor="text1"/>
          <w:sz w:val="28"/>
          <w:szCs w:val="28"/>
        </w:rPr>
        <w:t xml:space="preserve"> </w:t>
      </w:r>
      <w:r w:rsidR="000369D3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</w:t>
      </w:r>
      <w:r w:rsidR="00BE4710">
        <w:rPr>
          <w:b/>
          <w:bCs/>
          <w:sz w:val="28"/>
          <w:szCs w:val="28"/>
        </w:rPr>
        <w:t>DRAFT</w:t>
      </w:r>
    </w:p>
    <w:p w14:paraId="776BBB42" w14:textId="77777777" w:rsidR="005C1A93" w:rsidRDefault="005C1A93" w:rsidP="00D07472">
      <w:pPr>
        <w:spacing w:after="0"/>
        <w:jc w:val="center"/>
        <w:rPr>
          <w:b/>
          <w:bCs/>
          <w:sz w:val="28"/>
          <w:szCs w:val="28"/>
        </w:rPr>
      </w:pPr>
    </w:p>
    <w:p w14:paraId="0A221E8A" w14:textId="2107D20C" w:rsidR="005D0F80" w:rsidRPr="00E0085F" w:rsidRDefault="00BE4710" w:rsidP="00976E52">
      <w:pPr>
        <w:spacing w:after="0" w:line="240" w:lineRule="auto"/>
        <w:rPr>
          <w:b/>
          <w:bCs/>
          <w:sz w:val="28"/>
          <w:szCs w:val="28"/>
        </w:rPr>
      </w:pPr>
      <w:r w:rsidRPr="00E0085F">
        <w:rPr>
          <w:b/>
          <w:bCs/>
          <w:sz w:val="28"/>
          <w:szCs w:val="28"/>
        </w:rPr>
        <w:t>7:0</w:t>
      </w:r>
      <w:r w:rsidR="00972EDF" w:rsidRPr="00E0085F">
        <w:rPr>
          <w:b/>
          <w:bCs/>
          <w:sz w:val="28"/>
          <w:szCs w:val="28"/>
        </w:rPr>
        <w:t>0</w:t>
      </w:r>
      <w:r w:rsidRPr="00E0085F">
        <w:rPr>
          <w:b/>
          <w:bCs/>
          <w:sz w:val="28"/>
          <w:szCs w:val="28"/>
        </w:rPr>
        <w:t xml:space="preserve"> </w:t>
      </w:r>
      <w:r w:rsidR="00976E52" w:rsidRPr="00E0085F">
        <w:rPr>
          <w:b/>
          <w:bCs/>
          <w:sz w:val="28"/>
          <w:szCs w:val="28"/>
        </w:rPr>
        <w:t>PM</w:t>
      </w:r>
      <w:r w:rsidR="003D5D1C" w:rsidRPr="00E0085F">
        <w:rPr>
          <w:b/>
          <w:bCs/>
          <w:sz w:val="28"/>
          <w:szCs w:val="28"/>
        </w:rPr>
        <w:t>: Homeowner</w:t>
      </w:r>
      <w:r w:rsidR="00976E52" w:rsidRPr="00E0085F">
        <w:rPr>
          <w:b/>
          <w:bCs/>
          <w:sz w:val="28"/>
          <w:szCs w:val="28"/>
        </w:rPr>
        <w:t xml:space="preserve"> input.</w:t>
      </w:r>
    </w:p>
    <w:p w14:paraId="564A86B1" w14:textId="77777777" w:rsidR="00976E52" w:rsidRPr="00976E52" w:rsidRDefault="00976E52" w:rsidP="00976E52">
      <w:pPr>
        <w:spacing w:after="0" w:line="240" w:lineRule="auto"/>
        <w:rPr>
          <w:sz w:val="28"/>
          <w:szCs w:val="28"/>
        </w:rPr>
      </w:pPr>
    </w:p>
    <w:p w14:paraId="7AFBFAA0" w14:textId="0222D59C" w:rsidR="00876144" w:rsidRPr="00E0085F" w:rsidRDefault="00186799" w:rsidP="00B104E1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0085F">
        <w:rPr>
          <w:rFonts w:ascii="Arial" w:hAnsi="Arial" w:cs="Arial"/>
          <w:b/>
          <w:bCs/>
          <w:sz w:val="24"/>
          <w:szCs w:val="24"/>
        </w:rPr>
        <w:t>7:</w:t>
      </w:r>
      <w:r w:rsidR="00EF2963" w:rsidRPr="00E0085F">
        <w:rPr>
          <w:rFonts w:ascii="Arial" w:hAnsi="Arial" w:cs="Arial"/>
          <w:b/>
          <w:bCs/>
          <w:sz w:val="24"/>
          <w:szCs w:val="24"/>
        </w:rPr>
        <w:t>0</w:t>
      </w:r>
      <w:r w:rsidR="00132D42">
        <w:rPr>
          <w:rFonts w:ascii="Arial" w:hAnsi="Arial" w:cs="Arial"/>
          <w:b/>
          <w:bCs/>
          <w:sz w:val="24"/>
          <w:szCs w:val="24"/>
        </w:rPr>
        <w:t>6</w:t>
      </w:r>
      <w:r w:rsidR="00255C8E" w:rsidRPr="00E0085F">
        <w:rPr>
          <w:rFonts w:ascii="Arial" w:hAnsi="Arial" w:cs="Arial"/>
          <w:b/>
          <w:bCs/>
          <w:sz w:val="24"/>
          <w:szCs w:val="24"/>
        </w:rPr>
        <w:t xml:space="preserve"> </w:t>
      </w:r>
      <w:r w:rsidR="003D5D1C" w:rsidRPr="00E0085F">
        <w:rPr>
          <w:rFonts w:ascii="Arial" w:hAnsi="Arial" w:cs="Arial"/>
          <w:b/>
          <w:bCs/>
          <w:sz w:val="24"/>
          <w:szCs w:val="24"/>
        </w:rPr>
        <w:t>PM Call</w:t>
      </w:r>
      <w:r w:rsidR="00876144" w:rsidRPr="00E0085F">
        <w:rPr>
          <w:rFonts w:ascii="Arial" w:hAnsi="Arial" w:cs="Arial"/>
          <w:b/>
          <w:bCs/>
          <w:sz w:val="24"/>
          <w:szCs w:val="24"/>
        </w:rPr>
        <w:t xml:space="preserve"> to order.</w:t>
      </w:r>
    </w:p>
    <w:p w14:paraId="08860950" w14:textId="77777777" w:rsidR="00AF7D47" w:rsidRPr="00E81165" w:rsidRDefault="00AF7D47" w:rsidP="00B104E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92FD904" w14:textId="485A4AFA" w:rsidR="000948B4" w:rsidRDefault="00B104E1" w:rsidP="008C2D99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 xml:space="preserve">Establish </w:t>
      </w:r>
      <w:r w:rsidR="00876144" w:rsidRPr="00E81165">
        <w:rPr>
          <w:rFonts w:ascii="Arial" w:hAnsi="Arial" w:cs="Arial"/>
          <w:sz w:val="24"/>
          <w:szCs w:val="24"/>
        </w:rPr>
        <w:t>Quorum</w:t>
      </w:r>
      <w:r w:rsidR="003127E0" w:rsidRPr="00E81165">
        <w:rPr>
          <w:rFonts w:ascii="Arial" w:hAnsi="Arial" w:cs="Arial"/>
          <w:sz w:val="24"/>
          <w:szCs w:val="24"/>
        </w:rPr>
        <w:t xml:space="preserve">: </w:t>
      </w:r>
      <w:r w:rsidR="00352C29">
        <w:rPr>
          <w:rFonts w:ascii="Arial" w:hAnsi="Arial" w:cs="Arial"/>
          <w:sz w:val="24"/>
          <w:szCs w:val="24"/>
        </w:rPr>
        <w:t>Yes</w:t>
      </w:r>
    </w:p>
    <w:p w14:paraId="1F3E2CD0" w14:textId="7B69EA16" w:rsidR="00352C29" w:rsidRPr="00117723" w:rsidRDefault="00186799" w:rsidP="00117723">
      <w:pPr>
        <w:pStyle w:val="ListParagraph"/>
        <w:numPr>
          <w:ilvl w:val="1"/>
          <w:numId w:val="1"/>
        </w:numPr>
        <w:spacing w:after="0"/>
        <w:ind w:left="1800"/>
        <w:rPr>
          <w:rFonts w:ascii="Arial" w:hAnsi="Arial" w:cs="Arial"/>
        </w:rPr>
      </w:pPr>
      <w:r>
        <w:rPr>
          <w:rFonts w:ascii="Arial" w:hAnsi="Arial" w:cs="Arial"/>
        </w:rPr>
        <w:t>Board members: Michael Raymond, Amelia Shelley, Ray Norman</w:t>
      </w:r>
      <w:r w:rsidR="00CB1446">
        <w:rPr>
          <w:rFonts w:ascii="Arial" w:hAnsi="Arial" w:cs="Arial"/>
        </w:rPr>
        <w:t>, Brandon Pendergrass</w:t>
      </w:r>
      <w:r w:rsidR="00723B97">
        <w:rPr>
          <w:rFonts w:ascii="Arial" w:hAnsi="Arial" w:cs="Arial"/>
        </w:rPr>
        <w:t>, Luigi</w:t>
      </w:r>
      <w:r w:rsidR="001272D8">
        <w:rPr>
          <w:rFonts w:ascii="Arial" w:hAnsi="Arial" w:cs="Arial"/>
        </w:rPr>
        <w:t xml:space="preserve"> Serio</w:t>
      </w:r>
      <w:r w:rsidR="00A752BF">
        <w:rPr>
          <w:rFonts w:ascii="Arial" w:hAnsi="Arial" w:cs="Arial"/>
        </w:rPr>
        <w:t>, Jo</w:t>
      </w:r>
      <w:r w:rsidR="009C3D30">
        <w:rPr>
          <w:rFonts w:ascii="Arial" w:hAnsi="Arial" w:cs="Arial"/>
        </w:rPr>
        <w:t>nathon Thompson</w:t>
      </w:r>
      <w:r w:rsidR="006A2ED2">
        <w:rPr>
          <w:rFonts w:ascii="Arial" w:hAnsi="Arial" w:cs="Arial"/>
        </w:rPr>
        <w:t>, Lindsay Gohlke</w:t>
      </w:r>
    </w:p>
    <w:p w14:paraId="01292552" w14:textId="5B2B2A25" w:rsidR="006C5E7C" w:rsidRDefault="005D0F80" w:rsidP="006E010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8C2D99">
        <w:rPr>
          <w:rFonts w:ascii="Arial" w:hAnsi="Arial" w:cs="Arial"/>
          <w:sz w:val="24"/>
          <w:szCs w:val="24"/>
        </w:rPr>
        <w:t xml:space="preserve">Approve </w:t>
      </w:r>
      <w:r w:rsidR="00876144" w:rsidRPr="008C2D99">
        <w:rPr>
          <w:rFonts w:ascii="Arial" w:hAnsi="Arial" w:cs="Arial"/>
          <w:sz w:val="24"/>
          <w:szCs w:val="24"/>
        </w:rPr>
        <w:t>Agenda</w:t>
      </w:r>
      <w:r w:rsidRPr="008C2D99">
        <w:rPr>
          <w:rFonts w:ascii="Arial" w:hAnsi="Arial" w:cs="Arial"/>
          <w:sz w:val="24"/>
          <w:szCs w:val="24"/>
        </w:rPr>
        <w:t>.</w:t>
      </w:r>
      <w:r w:rsidR="00C81602">
        <w:rPr>
          <w:rFonts w:ascii="Arial" w:hAnsi="Arial" w:cs="Arial"/>
          <w:sz w:val="24"/>
          <w:szCs w:val="24"/>
        </w:rPr>
        <w:t xml:space="preserve">  </w:t>
      </w:r>
    </w:p>
    <w:p w14:paraId="1ADFEFAA" w14:textId="05790DBC" w:rsidR="00117723" w:rsidRDefault="00117723" w:rsidP="00117723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ed as </w:t>
      </w:r>
      <w:r w:rsidR="006E2C9B">
        <w:rPr>
          <w:rFonts w:ascii="Arial" w:hAnsi="Arial" w:cs="Arial"/>
          <w:sz w:val="24"/>
          <w:szCs w:val="24"/>
        </w:rPr>
        <w:t>amended</w:t>
      </w:r>
      <w:r w:rsidR="009F70AA">
        <w:rPr>
          <w:rFonts w:ascii="Arial" w:hAnsi="Arial" w:cs="Arial"/>
          <w:sz w:val="24"/>
          <w:szCs w:val="24"/>
        </w:rPr>
        <w:t>.</w:t>
      </w:r>
    </w:p>
    <w:p w14:paraId="3361EC36" w14:textId="479A5CBF" w:rsidR="0074684F" w:rsidRDefault="0074684F" w:rsidP="0074684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>Approve</w:t>
      </w:r>
      <w:r w:rsidR="008C2D99">
        <w:rPr>
          <w:rFonts w:ascii="Arial" w:hAnsi="Arial" w:cs="Arial"/>
          <w:sz w:val="24"/>
          <w:szCs w:val="24"/>
        </w:rPr>
        <w:t xml:space="preserve"> </w:t>
      </w:r>
      <w:r w:rsidR="00F34923">
        <w:rPr>
          <w:rFonts w:ascii="Arial" w:hAnsi="Arial" w:cs="Arial"/>
          <w:sz w:val="24"/>
          <w:szCs w:val="24"/>
        </w:rPr>
        <w:t>2</w:t>
      </w:r>
      <w:r w:rsidR="00320EF5">
        <w:rPr>
          <w:rFonts w:ascii="Arial" w:hAnsi="Arial" w:cs="Arial"/>
          <w:sz w:val="24"/>
          <w:szCs w:val="24"/>
        </w:rPr>
        <w:t>-</w:t>
      </w:r>
      <w:r w:rsidR="00F34923">
        <w:rPr>
          <w:rFonts w:ascii="Arial" w:hAnsi="Arial" w:cs="Arial"/>
          <w:sz w:val="24"/>
          <w:szCs w:val="24"/>
        </w:rPr>
        <w:t>2</w:t>
      </w:r>
      <w:r w:rsidR="00320EF5">
        <w:rPr>
          <w:rFonts w:ascii="Arial" w:hAnsi="Arial" w:cs="Arial"/>
          <w:sz w:val="24"/>
          <w:szCs w:val="24"/>
        </w:rPr>
        <w:t xml:space="preserve">-2026 Special Board </w:t>
      </w:r>
      <w:r w:rsidR="008C2D99">
        <w:rPr>
          <w:rFonts w:ascii="Arial" w:hAnsi="Arial" w:cs="Arial"/>
          <w:sz w:val="24"/>
          <w:szCs w:val="24"/>
        </w:rPr>
        <w:t>Meeting Minutes</w:t>
      </w:r>
      <w:r w:rsidR="005D0F80" w:rsidRPr="00E81165">
        <w:rPr>
          <w:rFonts w:ascii="Arial" w:hAnsi="Arial" w:cs="Arial"/>
          <w:sz w:val="24"/>
          <w:szCs w:val="24"/>
        </w:rPr>
        <w:t>.</w:t>
      </w:r>
    </w:p>
    <w:p w14:paraId="2A05FB35" w14:textId="20798107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 xml:space="preserve">Date: </w:t>
      </w:r>
      <w:r w:rsidR="00F34923">
        <w:rPr>
          <w:rFonts w:ascii="Arial" w:hAnsi="Arial" w:cs="Arial"/>
          <w:sz w:val="24"/>
          <w:szCs w:val="24"/>
        </w:rPr>
        <w:t>March</w:t>
      </w:r>
      <w:r w:rsidR="00320EF5">
        <w:rPr>
          <w:rFonts w:ascii="Arial" w:hAnsi="Arial" w:cs="Arial"/>
          <w:sz w:val="24"/>
          <w:szCs w:val="24"/>
        </w:rPr>
        <w:t xml:space="preserve"> </w:t>
      </w:r>
      <w:r w:rsidR="00E375E9">
        <w:rPr>
          <w:rFonts w:ascii="Arial" w:hAnsi="Arial" w:cs="Arial"/>
          <w:sz w:val="24"/>
          <w:szCs w:val="24"/>
        </w:rPr>
        <w:t>0</w:t>
      </w:r>
      <w:r w:rsidR="00320EF5">
        <w:rPr>
          <w:rFonts w:ascii="Arial" w:hAnsi="Arial" w:cs="Arial"/>
          <w:sz w:val="24"/>
          <w:szCs w:val="24"/>
        </w:rPr>
        <w:t>2</w:t>
      </w:r>
      <w:r w:rsidRPr="00040A7D">
        <w:rPr>
          <w:rFonts w:ascii="Arial" w:hAnsi="Arial" w:cs="Arial"/>
          <w:sz w:val="24"/>
          <w:szCs w:val="24"/>
        </w:rPr>
        <w:t>, 202</w:t>
      </w:r>
      <w:r w:rsidR="00320EF5">
        <w:rPr>
          <w:rFonts w:ascii="Arial" w:hAnsi="Arial" w:cs="Arial"/>
          <w:sz w:val="24"/>
          <w:szCs w:val="24"/>
        </w:rPr>
        <w:t>6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</w:p>
    <w:p w14:paraId="4282E4BD" w14:textId="7B31849A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 by:</w:t>
      </w:r>
      <w:r w:rsidR="00FD6BFA">
        <w:rPr>
          <w:rFonts w:ascii="Arial" w:hAnsi="Arial" w:cs="Arial"/>
          <w:sz w:val="24"/>
          <w:szCs w:val="24"/>
        </w:rPr>
        <w:t xml:space="preserve"> Ray Norman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  <w:t xml:space="preserve">Seconded by: </w:t>
      </w:r>
      <w:r w:rsidR="00FD6BFA">
        <w:rPr>
          <w:rFonts w:ascii="Arial" w:hAnsi="Arial" w:cs="Arial"/>
          <w:sz w:val="24"/>
          <w:szCs w:val="24"/>
        </w:rPr>
        <w:t>Jon</w:t>
      </w:r>
      <w:r w:rsidR="00B54BFD">
        <w:rPr>
          <w:rFonts w:ascii="Arial" w:hAnsi="Arial" w:cs="Arial"/>
          <w:sz w:val="24"/>
          <w:szCs w:val="24"/>
        </w:rPr>
        <w:t>athon Thompson</w:t>
      </w:r>
    </w:p>
    <w:p w14:paraId="328E0140" w14:textId="77777777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: Minutes approved as submitted</w:t>
      </w:r>
    </w:p>
    <w:p w14:paraId="1934F9F8" w14:textId="77777777" w:rsidR="00B05EB2" w:rsidRPr="00B05EB2" w:rsidRDefault="00B05EB2" w:rsidP="00B05EB2">
      <w:pPr>
        <w:spacing w:after="0"/>
        <w:ind w:left="360"/>
        <w:rPr>
          <w:rFonts w:ascii="Arial" w:hAnsi="Arial" w:cs="Arial"/>
          <w:sz w:val="24"/>
          <w:szCs w:val="24"/>
        </w:rPr>
      </w:pPr>
    </w:p>
    <w:p w14:paraId="79612B73" w14:textId="77777777" w:rsidR="008C2D99" w:rsidRPr="00E81165" w:rsidRDefault="008C2D99" w:rsidP="008C2D99">
      <w:pPr>
        <w:spacing w:after="0"/>
        <w:rPr>
          <w:rFonts w:ascii="Arial" w:hAnsi="Arial" w:cs="Arial"/>
          <w:sz w:val="24"/>
          <w:szCs w:val="24"/>
        </w:rPr>
      </w:pPr>
    </w:p>
    <w:p w14:paraId="64760FC8" w14:textId="028AC1F8" w:rsidR="00291258" w:rsidRPr="00291258" w:rsidRDefault="004F4288" w:rsidP="00291258">
      <w:pPr>
        <w:pStyle w:val="ListParagraph"/>
        <w:spacing w:after="0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New </w:t>
      </w:r>
      <w:r w:rsidRPr="00E81165">
        <w:rPr>
          <w:rFonts w:ascii="Arial" w:hAnsi="Arial" w:cs="Arial"/>
          <w:b/>
          <w:sz w:val="24"/>
          <w:szCs w:val="24"/>
        </w:rPr>
        <w:t>Business:</w:t>
      </w:r>
      <w:r w:rsidRPr="00E81165">
        <w:rPr>
          <w:rFonts w:ascii="Arial" w:hAnsi="Arial" w:cs="Arial"/>
          <w:b/>
          <w:sz w:val="24"/>
          <w:szCs w:val="24"/>
        </w:rPr>
        <w:tab/>
      </w:r>
    </w:p>
    <w:p w14:paraId="005F21EC" w14:textId="77777777" w:rsidR="00113E4B" w:rsidRDefault="00113E4B" w:rsidP="00113E4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4F7D6BE" w14:textId="4B7F35B2" w:rsidR="00FE4ADB" w:rsidRDefault="003C13EC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ack due fees collection</w:t>
      </w:r>
    </w:p>
    <w:p w14:paraId="0F738515" w14:textId="5421EBEA" w:rsidR="0028223A" w:rsidRDefault="00D0376C" w:rsidP="0028223A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ttorneys not required for the HOA to place a lien on a property for the collection of back HOA dues, </w:t>
      </w:r>
      <w:r w:rsidR="00072F92">
        <w:rPr>
          <w:rFonts w:ascii="Arial" w:hAnsi="Arial" w:cs="Arial"/>
        </w:rPr>
        <w:t>if</w:t>
      </w:r>
      <w:r>
        <w:rPr>
          <w:rFonts w:ascii="Arial" w:hAnsi="Arial" w:cs="Arial"/>
        </w:rPr>
        <w:t xml:space="preserve"> we have given appropriate notice to the homeowners. </w:t>
      </w:r>
      <w:r w:rsidR="002D15E4">
        <w:rPr>
          <w:rFonts w:ascii="Arial" w:hAnsi="Arial" w:cs="Arial"/>
        </w:rPr>
        <w:t xml:space="preserve">Next step, Brandon </w:t>
      </w:r>
      <w:r w:rsidR="00794974">
        <w:rPr>
          <w:rFonts w:ascii="Arial" w:hAnsi="Arial" w:cs="Arial"/>
        </w:rPr>
        <w:t xml:space="preserve">and Jonathon </w:t>
      </w:r>
      <w:r w:rsidR="002D15E4">
        <w:rPr>
          <w:rFonts w:ascii="Arial" w:hAnsi="Arial" w:cs="Arial"/>
        </w:rPr>
        <w:t xml:space="preserve">to move forward with </w:t>
      </w:r>
      <w:r w:rsidR="00034226">
        <w:rPr>
          <w:rFonts w:ascii="Arial" w:hAnsi="Arial" w:cs="Arial"/>
        </w:rPr>
        <w:t>understanding the</w:t>
      </w:r>
      <w:r w:rsidR="002D15E4">
        <w:rPr>
          <w:rFonts w:ascii="Arial" w:hAnsi="Arial" w:cs="Arial"/>
        </w:rPr>
        <w:t xml:space="preserve"> lien process, what we can do without an attorney and what processes we would use</w:t>
      </w:r>
      <w:r w:rsidR="00EC046C">
        <w:rPr>
          <w:rFonts w:ascii="Arial" w:hAnsi="Arial" w:cs="Arial"/>
        </w:rPr>
        <w:t xml:space="preserve"> and what the costs would be if </w:t>
      </w:r>
      <w:r w:rsidR="00F94365">
        <w:rPr>
          <w:rFonts w:ascii="Arial" w:hAnsi="Arial" w:cs="Arial"/>
        </w:rPr>
        <w:t>a homeowner would contest the fees</w:t>
      </w:r>
      <w:r w:rsidR="002D15E4">
        <w:rPr>
          <w:rFonts w:ascii="Arial" w:hAnsi="Arial" w:cs="Arial"/>
        </w:rPr>
        <w:t>. Specifically, if a homeowner has more than $1000.00 in fees that are more than 1 year old</w:t>
      </w:r>
      <w:r w:rsidR="001D61CC">
        <w:rPr>
          <w:rFonts w:ascii="Arial" w:hAnsi="Arial" w:cs="Arial"/>
        </w:rPr>
        <w:t xml:space="preserve"> and stronger messaging to the </w:t>
      </w:r>
      <w:r w:rsidR="002B687C">
        <w:rPr>
          <w:rFonts w:ascii="Arial" w:hAnsi="Arial" w:cs="Arial"/>
        </w:rPr>
        <w:t>9 homeowners that have delinquent accounts.</w:t>
      </w:r>
      <w:r w:rsidR="00750764">
        <w:rPr>
          <w:rFonts w:ascii="Arial" w:hAnsi="Arial" w:cs="Arial"/>
        </w:rPr>
        <w:t xml:space="preserve"> </w:t>
      </w:r>
      <w:r w:rsidR="00380368">
        <w:rPr>
          <w:rFonts w:ascii="Arial" w:hAnsi="Arial" w:cs="Arial"/>
        </w:rPr>
        <w:t xml:space="preserve">As part of due diligence, </w:t>
      </w:r>
      <w:r w:rsidR="00EC046C">
        <w:rPr>
          <w:rFonts w:ascii="Arial" w:hAnsi="Arial" w:cs="Arial"/>
        </w:rPr>
        <w:t>we will</w:t>
      </w:r>
      <w:r w:rsidR="00380368">
        <w:rPr>
          <w:rFonts w:ascii="Arial" w:hAnsi="Arial" w:cs="Arial"/>
        </w:rPr>
        <w:t xml:space="preserve"> review collections process as well. </w:t>
      </w:r>
    </w:p>
    <w:p w14:paraId="40C5B1BA" w14:textId="77777777" w:rsidR="00D30259" w:rsidRPr="009E0ECA" w:rsidRDefault="00D30259" w:rsidP="0028223A">
      <w:pPr>
        <w:ind w:left="720"/>
        <w:rPr>
          <w:rFonts w:ascii="Arial" w:hAnsi="Arial" w:cs="Arial"/>
        </w:rPr>
      </w:pPr>
    </w:p>
    <w:p w14:paraId="62F62B4F" w14:textId="77777777" w:rsidR="00FE4ADB" w:rsidRDefault="00FE4ADB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9E0ECA">
        <w:rPr>
          <w:rFonts w:ascii="Arial" w:hAnsi="Arial" w:cs="Arial"/>
        </w:rPr>
        <w:t>ree replacement</w:t>
      </w:r>
    </w:p>
    <w:p w14:paraId="231963AB" w14:textId="0946456E" w:rsidR="0077611A" w:rsidRPr="0077611A" w:rsidRDefault="0077611A" w:rsidP="0077611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Date: </w:t>
      </w:r>
      <w:r w:rsidR="00133F92">
        <w:rPr>
          <w:rFonts w:ascii="Arial" w:hAnsi="Arial" w:cs="Arial"/>
          <w:sz w:val="24"/>
          <w:szCs w:val="24"/>
        </w:rPr>
        <w:t>March</w:t>
      </w:r>
      <w:r w:rsidRPr="0077611A">
        <w:rPr>
          <w:rFonts w:ascii="Arial" w:hAnsi="Arial" w:cs="Arial"/>
          <w:sz w:val="24"/>
          <w:szCs w:val="24"/>
        </w:rPr>
        <w:t xml:space="preserve"> 02, 2026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</w:p>
    <w:p w14:paraId="20115C35" w14:textId="77777777" w:rsidR="0077611A" w:rsidRPr="0077611A" w:rsidRDefault="0077611A" w:rsidP="0077611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>Motion by: Ray Norman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  <w:t>Seconded by: Ameila Shelley</w:t>
      </w:r>
    </w:p>
    <w:p w14:paraId="550B22DD" w14:textId="33045317" w:rsidR="0077611A" w:rsidRPr="0077611A" w:rsidRDefault="0077611A" w:rsidP="0077611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Motion: Approve </w:t>
      </w:r>
      <w:r w:rsidR="00377ADD">
        <w:rPr>
          <w:rFonts w:ascii="Arial" w:hAnsi="Arial" w:cs="Arial"/>
          <w:sz w:val="24"/>
          <w:szCs w:val="24"/>
        </w:rPr>
        <w:t>Frontier Landscaping tree replacement bid of $1545.50 plus tax</w:t>
      </w:r>
    </w:p>
    <w:p w14:paraId="2745484F" w14:textId="77777777" w:rsidR="0077611A" w:rsidRPr="0077611A" w:rsidRDefault="0077611A" w:rsidP="0077611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>Motion: Unanimously approved</w:t>
      </w:r>
    </w:p>
    <w:p w14:paraId="69B099A0" w14:textId="77777777" w:rsidR="0062341E" w:rsidRPr="009E0ECA" w:rsidRDefault="0062341E" w:rsidP="009E7541">
      <w:pPr>
        <w:ind w:left="720"/>
        <w:rPr>
          <w:rFonts w:ascii="Arial" w:hAnsi="Arial" w:cs="Arial"/>
        </w:rPr>
      </w:pPr>
    </w:p>
    <w:p w14:paraId="18E8724F" w14:textId="77777777" w:rsidR="00FE4ADB" w:rsidRDefault="00FE4ADB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Pr="009E0ECA">
        <w:rPr>
          <w:rFonts w:ascii="Arial" w:hAnsi="Arial" w:cs="Arial"/>
        </w:rPr>
        <w:t>ench replacement </w:t>
      </w:r>
    </w:p>
    <w:p w14:paraId="5930BC52" w14:textId="5524396D" w:rsidR="003C13EC" w:rsidRDefault="009F7A39" w:rsidP="003C13EC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ay Norman to </w:t>
      </w:r>
      <w:r w:rsidR="00A031B9">
        <w:rPr>
          <w:rFonts w:ascii="Arial" w:hAnsi="Arial" w:cs="Arial"/>
        </w:rPr>
        <w:t>investigate and return at the next meeting with a bench to move to a new location</w:t>
      </w:r>
      <w:r w:rsidR="00782149">
        <w:rPr>
          <w:rFonts w:ascii="Arial" w:hAnsi="Arial" w:cs="Arial"/>
        </w:rPr>
        <w:t xml:space="preserve"> and any permitting issues. </w:t>
      </w:r>
    </w:p>
    <w:p w14:paraId="2875F6CD" w14:textId="2DB83D07" w:rsidR="00FE4ADB" w:rsidRDefault="000E5955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Change by-laws to have one inspection per month</w:t>
      </w:r>
    </w:p>
    <w:p w14:paraId="70F8194F" w14:textId="3F0107A8" w:rsidR="002022F3" w:rsidRPr="0077611A" w:rsidRDefault="002022F3" w:rsidP="002022F3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Date: </w:t>
      </w:r>
      <w:r>
        <w:rPr>
          <w:rFonts w:ascii="Arial" w:hAnsi="Arial" w:cs="Arial"/>
          <w:sz w:val="24"/>
          <w:szCs w:val="24"/>
        </w:rPr>
        <w:t>March</w:t>
      </w:r>
      <w:r w:rsidRPr="0077611A">
        <w:rPr>
          <w:rFonts w:ascii="Arial" w:hAnsi="Arial" w:cs="Arial"/>
          <w:sz w:val="24"/>
          <w:szCs w:val="24"/>
        </w:rPr>
        <w:t xml:space="preserve"> 02, 2026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</w:p>
    <w:p w14:paraId="78EFDA4A" w14:textId="6EAF1013" w:rsidR="002022F3" w:rsidRPr="0077611A" w:rsidRDefault="002022F3" w:rsidP="002022F3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Motion by: </w:t>
      </w:r>
      <w:r w:rsidR="00E8331C">
        <w:rPr>
          <w:rFonts w:ascii="Arial" w:hAnsi="Arial" w:cs="Arial"/>
          <w:sz w:val="24"/>
          <w:szCs w:val="24"/>
        </w:rPr>
        <w:t>Jonathon Thompson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  <w:t xml:space="preserve">Seconded by: </w:t>
      </w:r>
      <w:r w:rsidR="00E8331C">
        <w:rPr>
          <w:rFonts w:ascii="Arial" w:hAnsi="Arial" w:cs="Arial"/>
          <w:sz w:val="24"/>
          <w:szCs w:val="24"/>
        </w:rPr>
        <w:t>Ray Norman</w:t>
      </w:r>
    </w:p>
    <w:p w14:paraId="24964CFC" w14:textId="10AA06D3" w:rsidR="002022F3" w:rsidRPr="0077611A" w:rsidRDefault="002022F3" w:rsidP="002022F3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>Motion:</w:t>
      </w:r>
      <w:r w:rsidR="0053542F">
        <w:rPr>
          <w:rFonts w:ascii="Arial" w:hAnsi="Arial" w:cs="Arial"/>
          <w:sz w:val="24"/>
          <w:szCs w:val="24"/>
        </w:rPr>
        <w:t xml:space="preserve"> Modify by-laws to require 1 inspection per month</w:t>
      </w:r>
      <w:r w:rsidR="00BE762B">
        <w:rPr>
          <w:rFonts w:ascii="Arial" w:hAnsi="Arial" w:cs="Arial"/>
          <w:sz w:val="24"/>
          <w:szCs w:val="24"/>
        </w:rPr>
        <w:t>.</w:t>
      </w:r>
    </w:p>
    <w:p w14:paraId="35141C04" w14:textId="77777777" w:rsidR="002022F3" w:rsidRPr="0077611A" w:rsidRDefault="002022F3" w:rsidP="002022F3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>Motion: Unanimously approved</w:t>
      </w:r>
    </w:p>
    <w:p w14:paraId="08B6F078" w14:textId="5F838F55" w:rsidR="001B2D7B" w:rsidRDefault="001B2D7B" w:rsidP="001B2D7B">
      <w:pPr>
        <w:ind w:left="720"/>
        <w:rPr>
          <w:rFonts w:ascii="Arial" w:hAnsi="Arial" w:cs="Arial"/>
        </w:rPr>
      </w:pPr>
    </w:p>
    <w:p w14:paraId="5089CF7E" w14:textId="2D63D872" w:rsidR="00FE4ADB" w:rsidRDefault="000E5955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hange </w:t>
      </w:r>
      <w:r w:rsidR="00E0085F">
        <w:rPr>
          <w:rFonts w:ascii="Arial" w:hAnsi="Arial" w:cs="Arial"/>
        </w:rPr>
        <w:t>by-laws to allow fallow grass during summer months</w:t>
      </w:r>
    </w:p>
    <w:p w14:paraId="258F830A" w14:textId="77777777" w:rsidR="002022F3" w:rsidRPr="002022F3" w:rsidRDefault="002022F3" w:rsidP="002022F3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2022F3">
        <w:rPr>
          <w:rFonts w:ascii="Arial" w:hAnsi="Arial" w:cs="Arial"/>
          <w:sz w:val="24"/>
          <w:szCs w:val="24"/>
        </w:rPr>
        <w:t>Date: March 02, 2026</w:t>
      </w:r>
      <w:r w:rsidRPr="002022F3">
        <w:rPr>
          <w:rFonts w:ascii="Arial" w:hAnsi="Arial" w:cs="Arial"/>
          <w:sz w:val="24"/>
          <w:szCs w:val="24"/>
        </w:rPr>
        <w:tab/>
      </w:r>
      <w:r w:rsidRPr="002022F3">
        <w:rPr>
          <w:rFonts w:ascii="Arial" w:hAnsi="Arial" w:cs="Arial"/>
          <w:sz w:val="24"/>
          <w:szCs w:val="24"/>
        </w:rPr>
        <w:tab/>
      </w:r>
      <w:r w:rsidRPr="002022F3">
        <w:rPr>
          <w:rFonts w:ascii="Arial" w:hAnsi="Arial" w:cs="Arial"/>
          <w:sz w:val="24"/>
          <w:szCs w:val="24"/>
        </w:rPr>
        <w:tab/>
      </w:r>
    </w:p>
    <w:p w14:paraId="0DA2DA4C" w14:textId="2327A8FA" w:rsidR="002022F3" w:rsidRPr="002022F3" w:rsidRDefault="002022F3" w:rsidP="002022F3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2022F3">
        <w:rPr>
          <w:rFonts w:ascii="Arial" w:hAnsi="Arial" w:cs="Arial"/>
          <w:sz w:val="24"/>
          <w:szCs w:val="24"/>
        </w:rPr>
        <w:t xml:space="preserve">Motion by: </w:t>
      </w:r>
      <w:r w:rsidR="00E514AA">
        <w:rPr>
          <w:rFonts w:ascii="Arial" w:hAnsi="Arial" w:cs="Arial"/>
          <w:sz w:val="24"/>
          <w:szCs w:val="24"/>
        </w:rPr>
        <w:t>Michael Raymond</w:t>
      </w:r>
      <w:r w:rsidRPr="002022F3">
        <w:rPr>
          <w:rFonts w:ascii="Arial" w:hAnsi="Arial" w:cs="Arial"/>
          <w:sz w:val="24"/>
          <w:szCs w:val="24"/>
        </w:rPr>
        <w:tab/>
      </w:r>
      <w:r w:rsidRPr="002022F3">
        <w:rPr>
          <w:rFonts w:ascii="Arial" w:hAnsi="Arial" w:cs="Arial"/>
          <w:sz w:val="24"/>
          <w:szCs w:val="24"/>
        </w:rPr>
        <w:tab/>
      </w:r>
      <w:r w:rsidRPr="002022F3">
        <w:rPr>
          <w:rFonts w:ascii="Arial" w:hAnsi="Arial" w:cs="Arial"/>
          <w:sz w:val="24"/>
          <w:szCs w:val="24"/>
        </w:rPr>
        <w:tab/>
        <w:t xml:space="preserve">Seconded by: </w:t>
      </w:r>
      <w:r w:rsidR="00096F0F">
        <w:rPr>
          <w:rFonts w:ascii="Arial" w:hAnsi="Arial" w:cs="Arial"/>
          <w:sz w:val="24"/>
          <w:szCs w:val="24"/>
        </w:rPr>
        <w:t>Luigi Serio</w:t>
      </w:r>
    </w:p>
    <w:p w14:paraId="3B9D49E9" w14:textId="5CFCA8E1" w:rsidR="002022F3" w:rsidRPr="002022F3" w:rsidRDefault="002022F3" w:rsidP="002022F3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2022F3">
        <w:rPr>
          <w:rFonts w:ascii="Arial" w:hAnsi="Arial" w:cs="Arial"/>
          <w:sz w:val="24"/>
          <w:szCs w:val="24"/>
        </w:rPr>
        <w:t xml:space="preserve">Motion: </w:t>
      </w:r>
      <w:r w:rsidR="00C03A92">
        <w:rPr>
          <w:rFonts w:ascii="Arial" w:hAnsi="Arial" w:cs="Arial"/>
          <w:sz w:val="24"/>
          <w:szCs w:val="24"/>
        </w:rPr>
        <w:t xml:space="preserve">Modify by-laws to allow fallow grass during summertime, which is defined as the months of </w:t>
      </w:r>
      <w:r w:rsidR="00BC1D55">
        <w:rPr>
          <w:rFonts w:ascii="Arial" w:hAnsi="Arial" w:cs="Arial"/>
          <w:sz w:val="24"/>
          <w:szCs w:val="24"/>
        </w:rPr>
        <w:t>June</w:t>
      </w:r>
      <w:r w:rsidR="00977412">
        <w:rPr>
          <w:rFonts w:ascii="Arial" w:hAnsi="Arial" w:cs="Arial"/>
          <w:sz w:val="24"/>
          <w:szCs w:val="24"/>
        </w:rPr>
        <w:t xml:space="preserve"> 1st</w:t>
      </w:r>
      <w:r w:rsidR="00C03A92">
        <w:rPr>
          <w:rFonts w:ascii="Arial" w:hAnsi="Arial" w:cs="Arial"/>
          <w:sz w:val="24"/>
          <w:szCs w:val="24"/>
        </w:rPr>
        <w:t xml:space="preserve"> – September</w:t>
      </w:r>
      <w:r w:rsidR="00977412">
        <w:rPr>
          <w:rFonts w:ascii="Arial" w:hAnsi="Arial" w:cs="Arial"/>
          <w:sz w:val="24"/>
          <w:szCs w:val="24"/>
        </w:rPr>
        <w:t xml:space="preserve"> 30th</w:t>
      </w:r>
      <w:r w:rsidR="00C03A92">
        <w:rPr>
          <w:rFonts w:ascii="Arial" w:hAnsi="Arial" w:cs="Arial"/>
          <w:sz w:val="24"/>
          <w:szCs w:val="24"/>
        </w:rPr>
        <w:t>.</w:t>
      </w:r>
      <w:r w:rsidR="00483B7C">
        <w:rPr>
          <w:rFonts w:ascii="Arial" w:hAnsi="Arial" w:cs="Arial"/>
          <w:sz w:val="24"/>
          <w:szCs w:val="24"/>
        </w:rPr>
        <w:t xml:space="preserve"> The yard must still be mostly grass, relatively free of weeds and </w:t>
      </w:r>
      <w:r w:rsidR="00E514AA">
        <w:rPr>
          <w:rFonts w:ascii="Arial" w:hAnsi="Arial" w:cs="Arial"/>
          <w:sz w:val="24"/>
          <w:szCs w:val="24"/>
        </w:rPr>
        <w:t>cut.</w:t>
      </w:r>
    </w:p>
    <w:p w14:paraId="1C29413E" w14:textId="77777777" w:rsidR="002022F3" w:rsidRPr="002022F3" w:rsidRDefault="002022F3" w:rsidP="002022F3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2022F3">
        <w:rPr>
          <w:rFonts w:ascii="Arial" w:hAnsi="Arial" w:cs="Arial"/>
          <w:sz w:val="24"/>
          <w:szCs w:val="24"/>
        </w:rPr>
        <w:t>Motion: Unanimously approved</w:t>
      </w:r>
    </w:p>
    <w:p w14:paraId="3A41EDAB" w14:textId="77777777" w:rsidR="00F33F51" w:rsidRDefault="00F33F51" w:rsidP="00F33F51">
      <w:pPr>
        <w:pStyle w:val="ListParagraph"/>
        <w:rPr>
          <w:rFonts w:ascii="Arial" w:hAnsi="Arial" w:cs="Arial"/>
        </w:rPr>
      </w:pPr>
    </w:p>
    <w:p w14:paraId="104B77DC" w14:textId="15125BF6" w:rsidR="00F33F51" w:rsidRDefault="00C23C8D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Approve</w:t>
      </w:r>
      <w:r w:rsidR="00AE6FF3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playground </w:t>
      </w:r>
      <w:r w:rsidR="00047B9F">
        <w:rPr>
          <w:rFonts w:ascii="Arial" w:hAnsi="Arial" w:cs="Arial"/>
        </w:rPr>
        <w:t>inspection</w:t>
      </w:r>
      <w:r w:rsidR="004D207B">
        <w:rPr>
          <w:rFonts w:ascii="Arial" w:hAnsi="Arial" w:cs="Arial"/>
        </w:rPr>
        <w:t xml:space="preserve"> invoice</w:t>
      </w:r>
    </w:p>
    <w:p w14:paraId="072A27AF" w14:textId="2EC523A0" w:rsidR="001D46D4" w:rsidRPr="001D46D4" w:rsidRDefault="001D46D4" w:rsidP="001D46D4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1D46D4">
        <w:rPr>
          <w:rFonts w:ascii="Arial" w:hAnsi="Arial" w:cs="Arial"/>
          <w:sz w:val="24"/>
          <w:szCs w:val="24"/>
        </w:rPr>
        <w:t xml:space="preserve">Date: </w:t>
      </w:r>
      <w:r w:rsidR="00133F92">
        <w:rPr>
          <w:rFonts w:ascii="Arial" w:hAnsi="Arial" w:cs="Arial"/>
          <w:sz w:val="24"/>
          <w:szCs w:val="24"/>
        </w:rPr>
        <w:t>March</w:t>
      </w:r>
      <w:r w:rsidRPr="001D46D4">
        <w:rPr>
          <w:rFonts w:ascii="Arial" w:hAnsi="Arial" w:cs="Arial"/>
          <w:sz w:val="24"/>
          <w:szCs w:val="24"/>
        </w:rPr>
        <w:t xml:space="preserve"> 02, 2026</w:t>
      </w:r>
      <w:r w:rsidRPr="001D46D4">
        <w:rPr>
          <w:rFonts w:ascii="Arial" w:hAnsi="Arial" w:cs="Arial"/>
          <w:sz w:val="24"/>
          <w:szCs w:val="24"/>
        </w:rPr>
        <w:tab/>
      </w:r>
      <w:r w:rsidRPr="001D46D4">
        <w:rPr>
          <w:rFonts w:ascii="Arial" w:hAnsi="Arial" w:cs="Arial"/>
          <w:sz w:val="24"/>
          <w:szCs w:val="24"/>
        </w:rPr>
        <w:tab/>
      </w:r>
      <w:r w:rsidRPr="001D46D4">
        <w:rPr>
          <w:rFonts w:ascii="Arial" w:hAnsi="Arial" w:cs="Arial"/>
          <w:sz w:val="24"/>
          <w:szCs w:val="24"/>
        </w:rPr>
        <w:tab/>
      </w:r>
    </w:p>
    <w:p w14:paraId="77411773" w14:textId="356AA2A5" w:rsidR="001D46D4" w:rsidRPr="001D46D4" w:rsidRDefault="001D46D4" w:rsidP="001D46D4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1D46D4">
        <w:rPr>
          <w:rFonts w:ascii="Arial" w:hAnsi="Arial" w:cs="Arial"/>
          <w:sz w:val="24"/>
          <w:szCs w:val="24"/>
        </w:rPr>
        <w:t xml:space="preserve">Motion by: </w:t>
      </w:r>
      <w:r w:rsidR="0037052B">
        <w:rPr>
          <w:rFonts w:ascii="Arial" w:hAnsi="Arial" w:cs="Arial"/>
          <w:sz w:val="24"/>
          <w:szCs w:val="24"/>
        </w:rPr>
        <w:t>Michael Raymond</w:t>
      </w:r>
      <w:r w:rsidRPr="001D46D4">
        <w:rPr>
          <w:rFonts w:ascii="Arial" w:hAnsi="Arial" w:cs="Arial"/>
          <w:sz w:val="24"/>
          <w:szCs w:val="24"/>
        </w:rPr>
        <w:tab/>
      </w:r>
      <w:r w:rsidRPr="001D46D4">
        <w:rPr>
          <w:rFonts w:ascii="Arial" w:hAnsi="Arial" w:cs="Arial"/>
          <w:sz w:val="24"/>
          <w:szCs w:val="24"/>
        </w:rPr>
        <w:tab/>
      </w:r>
      <w:r w:rsidRPr="001D46D4">
        <w:rPr>
          <w:rFonts w:ascii="Arial" w:hAnsi="Arial" w:cs="Arial"/>
          <w:sz w:val="24"/>
          <w:szCs w:val="24"/>
        </w:rPr>
        <w:tab/>
        <w:t xml:space="preserve">Seconded by: </w:t>
      </w:r>
      <w:r w:rsidR="00F915F9">
        <w:rPr>
          <w:rFonts w:ascii="Arial" w:hAnsi="Arial" w:cs="Arial"/>
          <w:sz w:val="24"/>
          <w:szCs w:val="24"/>
        </w:rPr>
        <w:t>Ray Norman</w:t>
      </w:r>
    </w:p>
    <w:p w14:paraId="172D7D6F" w14:textId="10B58947" w:rsidR="001D46D4" w:rsidRPr="001D46D4" w:rsidRDefault="001D46D4" w:rsidP="001D46D4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1D46D4">
        <w:rPr>
          <w:rFonts w:ascii="Arial" w:hAnsi="Arial" w:cs="Arial"/>
          <w:sz w:val="24"/>
          <w:szCs w:val="24"/>
        </w:rPr>
        <w:t xml:space="preserve">Motion: Approve </w:t>
      </w:r>
      <w:r w:rsidR="00133F92">
        <w:rPr>
          <w:rFonts w:ascii="Arial" w:hAnsi="Arial" w:cs="Arial"/>
          <w:sz w:val="24"/>
          <w:szCs w:val="24"/>
        </w:rPr>
        <w:t>playground inspection invoice of $699.00</w:t>
      </w:r>
      <w:r w:rsidR="00066AD7">
        <w:rPr>
          <w:rFonts w:ascii="Arial" w:hAnsi="Arial" w:cs="Arial"/>
          <w:sz w:val="24"/>
          <w:szCs w:val="24"/>
        </w:rPr>
        <w:t xml:space="preserve"> from Nancy Agnesse</w:t>
      </w:r>
      <w:r w:rsidR="00C76B35">
        <w:rPr>
          <w:rFonts w:ascii="Arial" w:hAnsi="Arial" w:cs="Arial"/>
          <w:sz w:val="24"/>
          <w:szCs w:val="24"/>
        </w:rPr>
        <w:t xml:space="preserve">, including the </w:t>
      </w:r>
      <w:r w:rsidR="00A272F2">
        <w:rPr>
          <w:rFonts w:ascii="Arial" w:hAnsi="Arial" w:cs="Arial"/>
          <w:sz w:val="24"/>
          <w:szCs w:val="24"/>
        </w:rPr>
        <w:t xml:space="preserve">onetime </w:t>
      </w:r>
      <w:r w:rsidR="00C76B35">
        <w:rPr>
          <w:rFonts w:ascii="Arial" w:hAnsi="Arial" w:cs="Arial"/>
          <w:sz w:val="24"/>
          <w:szCs w:val="24"/>
        </w:rPr>
        <w:t>Net Vendor fee of $</w:t>
      </w:r>
      <w:r w:rsidR="00066AD7">
        <w:rPr>
          <w:rFonts w:ascii="Arial" w:hAnsi="Arial" w:cs="Arial"/>
          <w:sz w:val="24"/>
          <w:szCs w:val="24"/>
        </w:rPr>
        <w:t>149.00</w:t>
      </w:r>
      <w:r w:rsidR="00C76B35">
        <w:rPr>
          <w:rFonts w:ascii="Arial" w:hAnsi="Arial" w:cs="Arial"/>
          <w:sz w:val="24"/>
          <w:szCs w:val="24"/>
        </w:rPr>
        <w:t xml:space="preserve">. </w:t>
      </w:r>
    </w:p>
    <w:p w14:paraId="4731B91B" w14:textId="77777777" w:rsidR="001D46D4" w:rsidRPr="001D46D4" w:rsidRDefault="001D46D4" w:rsidP="001D46D4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1D46D4">
        <w:rPr>
          <w:rFonts w:ascii="Arial" w:hAnsi="Arial" w:cs="Arial"/>
          <w:sz w:val="24"/>
          <w:szCs w:val="24"/>
        </w:rPr>
        <w:t>Motion: Unanimously approved</w:t>
      </w:r>
    </w:p>
    <w:p w14:paraId="0531B124" w14:textId="77777777" w:rsidR="00E0085F" w:rsidRDefault="00E0085F" w:rsidP="002D5F9D">
      <w:pPr>
        <w:ind w:left="720"/>
        <w:rPr>
          <w:rFonts w:ascii="Arial" w:hAnsi="Arial" w:cs="Arial"/>
        </w:rPr>
      </w:pPr>
    </w:p>
    <w:p w14:paraId="0D68E7BA" w14:textId="69F55C65" w:rsidR="002D2968" w:rsidRDefault="004D207B" w:rsidP="004D207B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Playground inspection report</w:t>
      </w:r>
    </w:p>
    <w:p w14:paraId="1BF93962" w14:textId="6AAC40DA" w:rsidR="004D207B" w:rsidRDefault="00AC2036" w:rsidP="004D207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Ray</w:t>
      </w:r>
      <w:r w:rsidR="005E6DC1">
        <w:rPr>
          <w:rFonts w:ascii="Arial" w:hAnsi="Arial" w:cs="Arial"/>
        </w:rPr>
        <w:t xml:space="preserve"> to get bids for fixing the corrective maintenance items and review at the next meeting.</w:t>
      </w:r>
      <w:r w:rsidR="004F5789">
        <w:rPr>
          <w:rFonts w:ascii="Arial" w:hAnsi="Arial" w:cs="Arial"/>
        </w:rPr>
        <w:t xml:space="preserve"> </w:t>
      </w:r>
    </w:p>
    <w:p w14:paraId="72AE293B" w14:textId="77777777" w:rsidR="007B72E9" w:rsidRDefault="007B72E9" w:rsidP="004D207B">
      <w:pPr>
        <w:pStyle w:val="ListParagraph"/>
        <w:rPr>
          <w:rFonts w:ascii="Arial" w:hAnsi="Arial" w:cs="Arial"/>
        </w:rPr>
      </w:pPr>
    </w:p>
    <w:p w14:paraId="46D3F579" w14:textId="437742E3" w:rsidR="007B72E9" w:rsidRDefault="007B72E9" w:rsidP="007B72E9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CD</w:t>
      </w:r>
      <w:r w:rsidR="0041491D">
        <w:rPr>
          <w:rFonts w:ascii="Arial" w:hAnsi="Arial" w:cs="Arial"/>
        </w:rPr>
        <w:t xml:space="preserve"> rollover.</w:t>
      </w:r>
    </w:p>
    <w:p w14:paraId="670AD9F8" w14:textId="6C058069" w:rsidR="00740B2B" w:rsidRPr="00740B2B" w:rsidRDefault="00740B2B" w:rsidP="00740B2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D’s will rollover at maturity, no need to </w:t>
      </w:r>
      <w:r w:rsidR="0041491D">
        <w:rPr>
          <w:rFonts w:ascii="Arial" w:hAnsi="Arial" w:cs="Arial"/>
        </w:rPr>
        <w:t>review or investigate new CD products at this time.</w:t>
      </w:r>
    </w:p>
    <w:p w14:paraId="4784A5A8" w14:textId="77777777" w:rsidR="007B72E9" w:rsidRDefault="007B72E9" w:rsidP="004D207B">
      <w:pPr>
        <w:pStyle w:val="ListParagraph"/>
        <w:rPr>
          <w:rFonts w:ascii="Arial" w:hAnsi="Arial" w:cs="Arial"/>
        </w:rPr>
      </w:pPr>
    </w:p>
    <w:p w14:paraId="585D2E0C" w14:textId="2A06F5CD" w:rsidR="00347A66" w:rsidRDefault="00347A66" w:rsidP="002D5F9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ext meeting</w:t>
      </w:r>
      <w:r w:rsidR="0041491D">
        <w:rPr>
          <w:rFonts w:ascii="Arial" w:hAnsi="Arial" w:cs="Arial"/>
        </w:rPr>
        <w:t xml:space="preserve"> if needed</w:t>
      </w:r>
      <w:r>
        <w:rPr>
          <w:rFonts w:ascii="Arial" w:hAnsi="Arial" w:cs="Arial"/>
        </w:rPr>
        <w:t xml:space="preserve">, </w:t>
      </w:r>
      <w:r w:rsidR="005A2075">
        <w:rPr>
          <w:rFonts w:ascii="Arial" w:hAnsi="Arial" w:cs="Arial"/>
        </w:rPr>
        <w:t xml:space="preserve">April </w:t>
      </w:r>
      <w:r w:rsidR="007B72E9">
        <w:rPr>
          <w:rFonts w:ascii="Arial" w:hAnsi="Arial" w:cs="Arial"/>
        </w:rPr>
        <w:t>27</w:t>
      </w:r>
      <w:r w:rsidR="007B72E9" w:rsidRPr="0041491D">
        <w:rPr>
          <w:rFonts w:ascii="Arial" w:hAnsi="Arial" w:cs="Arial"/>
          <w:vertAlign w:val="superscript"/>
        </w:rPr>
        <w:t>th</w:t>
      </w:r>
      <w:r w:rsidR="0041491D">
        <w:rPr>
          <w:rFonts w:ascii="Arial" w:hAnsi="Arial" w:cs="Arial"/>
        </w:rPr>
        <w:t xml:space="preserve"> 2026</w:t>
      </w:r>
      <w:r w:rsidR="005A2075">
        <w:rPr>
          <w:rFonts w:ascii="Arial" w:hAnsi="Arial" w:cs="Arial"/>
        </w:rPr>
        <w:t xml:space="preserve">. </w:t>
      </w:r>
    </w:p>
    <w:p w14:paraId="5D73DF30" w14:textId="47FE8C21" w:rsidR="000A3152" w:rsidRPr="00E0085F" w:rsidRDefault="00740B2B" w:rsidP="00017A7A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8:23 </w:t>
      </w:r>
      <w:r w:rsidR="000A3152" w:rsidRPr="00E0085F">
        <w:rPr>
          <w:rFonts w:ascii="Arial" w:hAnsi="Arial" w:cs="Arial"/>
          <w:b/>
          <w:bCs/>
          <w:sz w:val="24"/>
          <w:szCs w:val="24"/>
        </w:rPr>
        <w:t>PM  Adjourn</w:t>
      </w:r>
    </w:p>
    <w:p w14:paraId="6B48923A" w14:textId="2F155D9D" w:rsidR="00602628" w:rsidRDefault="00602628" w:rsidP="0076047C">
      <w:pPr>
        <w:spacing w:after="0"/>
      </w:pPr>
    </w:p>
    <w:sectPr w:rsidR="00602628" w:rsidSect="000369D3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682"/>
    <w:multiLevelType w:val="hybridMultilevel"/>
    <w:tmpl w:val="CA0CDDA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3894C86"/>
    <w:multiLevelType w:val="hybridMultilevel"/>
    <w:tmpl w:val="C720C9AE"/>
    <w:lvl w:ilvl="0" w:tplc="91FCD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61FB6"/>
    <w:multiLevelType w:val="hybridMultilevel"/>
    <w:tmpl w:val="69D8E8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375D66"/>
    <w:multiLevelType w:val="hybridMultilevel"/>
    <w:tmpl w:val="61800134"/>
    <w:lvl w:ilvl="0" w:tplc="F1C6F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1E2AE5"/>
    <w:multiLevelType w:val="hybridMultilevel"/>
    <w:tmpl w:val="9B187B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F123C1"/>
    <w:multiLevelType w:val="hybridMultilevel"/>
    <w:tmpl w:val="9A4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53196"/>
    <w:multiLevelType w:val="hybridMultilevel"/>
    <w:tmpl w:val="A29A5C7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A2FE3"/>
    <w:multiLevelType w:val="hybridMultilevel"/>
    <w:tmpl w:val="A530B9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002EBB"/>
    <w:multiLevelType w:val="hybridMultilevel"/>
    <w:tmpl w:val="C75EFE38"/>
    <w:lvl w:ilvl="0" w:tplc="E6B41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49613A"/>
    <w:multiLevelType w:val="hybridMultilevel"/>
    <w:tmpl w:val="7EF0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1E454D7"/>
    <w:multiLevelType w:val="hybridMultilevel"/>
    <w:tmpl w:val="B0FE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235AF0"/>
    <w:multiLevelType w:val="hybridMultilevel"/>
    <w:tmpl w:val="1D581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A76A6"/>
    <w:multiLevelType w:val="hybridMultilevel"/>
    <w:tmpl w:val="FDC651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4756B9"/>
    <w:multiLevelType w:val="hybridMultilevel"/>
    <w:tmpl w:val="7F14B9B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234100"/>
    <w:multiLevelType w:val="hybridMultilevel"/>
    <w:tmpl w:val="D696C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3E1288"/>
    <w:multiLevelType w:val="hybridMultilevel"/>
    <w:tmpl w:val="363E3E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74B090B"/>
    <w:multiLevelType w:val="hybridMultilevel"/>
    <w:tmpl w:val="CC9CF7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79E69D1"/>
    <w:multiLevelType w:val="hybridMultilevel"/>
    <w:tmpl w:val="B0FE9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D7844"/>
    <w:multiLevelType w:val="hybridMultilevel"/>
    <w:tmpl w:val="1A84B7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CCB00E3"/>
    <w:multiLevelType w:val="hybridMultilevel"/>
    <w:tmpl w:val="441A2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4DB58B1"/>
    <w:multiLevelType w:val="hybridMultilevel"/>
    <w:tmpl w:val="8A72B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6835511"/>
    <w:multiLevelType w:val="hybridMultilevel"/>
    <w:tmpl w:val="26A4B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8A65557"/>
    <w:multiLevelType w:val="hybridMultilevel"/>
    <w:tmpl w:val="6F0CAE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CF213BE"/>
    <w:multiLevelType w:val="hybridMultilevel"/>
    <w:tmpl w:val="26B096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EE3185C"/>
    <w:multiLevelType w:val="hybridMultilevel"/>
    <w:tmpl w:val="5DF61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AA27E6"/>
    <w:multiLevelType w:val="multilevel"/>
    <w:tmpl w:val="34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E06E0D"/>
    <w:multiLevelType w:val="hybridMultilevel"/>
    <w:tmpl w:val="7F14B9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376E17"/>
    <w:multiLevelType w:val="hybridMultilevel"/>
    <w:tmpl w:val="4268DE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A144386"/>
    <w:multiLevelType w:val="hybridMultilevel"/>
    <w:tmpl w:val="5BBED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067BA0"/>
    <w:multiLevelType w:val="hybridMultilevel"/>
    <w:tmpl w:val="3A761678"/>
    <w:lvl w:ilvl="0" w:tplc="B538D7A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0775F47"/>
    <w:multiLevelType w:val="hybridMultilevel"/>
    <w:tmpl w:val="CFF6ABB6"/>
    <w:lvl w:ilvl="0" w:tplc="405EA81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1F3BD3"/>
    <w:multiLevelType w:val="hybridMultilevel"/>
    <w:tmpl w:val="7CE6E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734B47"/>
    <w:multiLevelType w:val="hybridMultilevel"/>
    <w:tmpl w:val="848EE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9A21599"/>
    <w:multiLevelType w:val="hybridMultilevel"/>
    <w:tmpl w:val="4A389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4207374">
    <w:abstractNumId w:val="14"/>
  </w:num>
  <w:num w:numId="2" w16cid:durableId="177275729">
    <w:abstractNumId w:val="26"/>
  </w:num>
  <w:num w:numId="3" w16cid:durableId="1558972902">
    <w:abstractNumId w:val="1"/>
  </w:num>
  <w:num w:numId="4" w16cid:durableId="2119788149">
    <w:abstractNumId w:val="28"/>
  </w:num>
  <w:num w:numId="5" w16cid:durableId="2103140781">
    <w:abstractNumId w:val="3"/>
  </w:num>
  <w:num w:numId="6" w16cid:durableId="2111196718">
    <w:abstractNumId w:val="8"/>
  </w:num>
  <w:num w:numId="7" w16cid:durableId="521166890">
    <w:abstractNumId w:val="2"/>
  </w:num>
  <w:num w:numId="8" w16cid:durableId="2091465816">
    <w:abstractNumId w:val="23"/>
  </w:num>
  <w:num w:numId="9" w16cid:durableId="188030418">
    <w:abstractNumId w:val="15"/>
  </w:num>
  <w:num w:numId="10" w16cid:durableId="1601330070">
    <w:abstractNumId w:val="27"/>
  </w:num>
  <w:num w:numId="11" w16cid:durableId="1807703711">
    <w:abstractNumId w:val="22"/>
  </w:num>
  <w:num w:numId="12" w16cid:durableId="1007248395">
    <w:abstractNumId w:val="24"/>
  </w:num>
  <w:num w:numId="13" w16cid:durableId="767236070">
    <w:abstractNumId w:val="32"/>
  </w:num>
  <w:num w:numId="14" w16cid:durableId="651326726">
    <w:abstractNumId w:val="18"/>
  </w:num>
  <w:num w:numId="15" w16cid:durableId="242180256">
    <w:abstractNumId w:val="7"/>
  </w:num>
  <w:num w:numId="16" w16cid:durableId="2047096932">
    <w:abstractNumId w:val="9"/>
  </w:num>
  <w:num w:numId="17" w16cid:durableId="29572804">
    <w:abstractNumId w:val="16"/>
  </w:num>
  <w:num w:numId="18" w16cid:durableId="318535963">
    <w:abstractNumId w:val="20"/>
  </w:num>
  <w:num w:numId="19" w16cid:durableId="866716362">
    <w:abstractNumId w:val="13"/>
  </w:num>
  <w:num w:numId="20" w16cid:durableId="1053382678">
    <w:abstractNumId w:val="4"/>
  </w:num>
  <w:num w:numId="21" w16cid:durableId="903300151">
    <w:abstractNumId w:val="12"/>
  </w:num>
  <w:num w:numId="22" w16cid:durableId="1006902327">
    <w:abstractNumId w:val="21"/>
  </w:num>
  <w:num w:numId="23" w16cid:durableId="1077359101">
    <w:abstractNumId w:val="31"/>
  </w:num>
  <w:num w:numId="24" w16cid:durableId="1021055440">
    <w:abstractNumId w:val="0"/>
  </w:num>
  <w:num w:numId="25" w16cid:durableId="1977639652">
    <w:abstractNumId w:val="5"/>
  </w:num>
  <w:num w:numId="26" w16cid:durableId="1093353444">
    <w:abstractNumId w:val="33"/>
  </w:num>
  <w:num w:numId="27" w16cid:durableId="1394885073">
    <w:abstractNumId w:val="19"/>
  </w:num>
  <w:num w:numId="28" w16cid:durableId="172260201">
    <w:abstractNumId w:val="6"/>
  </w:num>
  <w:num w:numId="29" w16cid:durableId="1350840490">
    <w:abstractNumId w:val="10"/>
  </w:num>
  <w:num w:numId="30" w16cid:durableId="246379234">
    <w:abstractNumId w:val="30"/>
  </w:num>
  <w:num w:numId="31" w16cid:durableId="1217470830">
    <w:abstractNumId w:val="17"/>
  </w:num>
  <w:num w:numId="32" w16cid:durableId="874195018">
    <w:abstractNumId w:val="29"/>
  </w:num>
  <w:num w:numId="33" w16cid:durableId="723453809">
    <w:abstractNumId w:val="25"/>
  </w:num>
  <w:num w:numId="34" w16cid:durableId="16829258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7c0MLE0NzA2MDZW0lEKTi0uzszPAykwNawFABN3n2ktAAAA"/>
  </w:docVars>
  <w:rsids>
    <w:rsidRoot w:val="00876144"/>
    <w:rsid w:val="00004008"/>
    <w:rsid w:val="000072CE"/>
    <w:rsid w:val="000117FC"/>
    <w:rsid w:val="00017A7A"/>
    <w:rsid w:val="000265C6"/>
    <w:rsid w:val="00034226"/>
    <w:rsid w:val="000369D3"/>
    <w:rsid w:val="00040A7D"/>
    <w:rsid w:val="00042119"/>
    <w:rsid w:val="0004459E"/>
    <w:rsid w:val="000479FB"/>
    <w:rsid w:val="00047A7F"/>
    <w:rsid w:val="00047B9F"/>
    <w:rsid w:val="00047E02"/>
    <w:rsid w:val="0005389C"/>
    <w:rsid w:val="00054056"/>
    <w:rsid w:val="00055ABE"/>
    <w:rsid w:val="0005666D"/>
    <w:rsid w:val="00066803"/>
    <w:rsid w:val="00066AD7"/>
    <w:rsid w:val="000722BF"/>
    <w:rsid w:val="00072ABE"/>
    <w:rsid w:val="00072F92"/>
    <w:rsid w:val="0007616A"/>
    <w:rsid w:val="00077141"/>
    <w:rsid w:val="00077563"/>
    <w:rsid w:val="00077581"/>
    <w:rsid w:val="0008230F"/>
    <w:rsid w:val="00091F11"/>
    <w:rsid w:val="000925F9"/>
    <w:rsid w:val="00092FEB"/>
    <w:rsid w:val="000948B4"/>
    <w:rsid w:val="00096F0F"/>
    <w:rsid w:val="000A0097"/>
    <w:rsid w:val="000A3152"/>
    <w:rsid w:val="000A42F3"/>
    <w:rsid w:val="000A5DD5"/>
    <w:rsid w:val="000A6D5B"/>
    <w:rsid w:val="000B2DF6"/>
    <w:rsid w:val="000B31C2"/>
    <w:rsid w:val="000B7F40"/>
    <w:rsid w:val="000C50E4"/>
    <w:rsid w:val="000D0152"/>
    <w:rsid w:val="000D1C91"/>
    <w:rsid w:val="000D299F"/>
    <w:rsid w:val="000D5A81"/>
    <w:rsid w:val="000E06AB"/>
    <w:rsid w:val="000E148D"/>
    <w:rsid w:val="000E4410"/>
    <w:rsid w:val="000E5669"/>
    <w:rsid w:val="000E566D"/>
    <w:rsid w:val="000E5955"/>
    <w:rsid w:val="000F5E4B"/>
    <w:rsid w:val="000F63D9"/>
    <w:rsid w:val="00100270"/>
    <w:rsid w:val="00100B29"/>
    <w:rsid w:val="001026FB"/>
    <w:rsid w:val="001040B1"/>
    <w:rsid w:val="00106EEB"/>
    <w:rsid w:val="00113E4B"/>
    <w:rsid w:val="00117723"/>
    <w:rsid w:val="00121EFD"/>
    <w:rsid w:val="00125289"/>
    <w:rsid w:val="00125444"/>
    <w:rsid w:val="001272D8"/>
    <w:rsid w:val="00130C45"/>
    <w:rsid w:val="00130ED9"/>
    <w:rsid w:val="00132D42"/>
    <w:rsid w:val="00133F92"/>
    <w:rsid w:val="0015517C"/>
    <w:rsid w:val="00160640"/>
    <w:rsid w:val="001657CC"/>
    <w:rsid w:val="0017149E"/>
    <w:rsid w:val="00177147"/>
    <w:rsid w:val="001819A3"/>
    <w:rsid w:val="00184740"/>
    <w:rsid w:val="00186799"/>
    <w:rsid w:val="00195541"/>
    <w:rsid w:val="001A546D"/>
    <w:rsid w:val="001B2D7B"/>
    <w:rsid w:val="001B2FD9"/>
    <w:rsid w:val="001C183C"/>
    <w:rsid w:val="001C3B3A"/>
    <w:rsid w:val="001C3F7C"/>
    <w:rsid w:val="001C7BA9"/>
    <w:rsid w:val="001C7E62"/>
    <w:rsid w:val="001D46D4"/>
    <w:rsid w:val="001D5F57"/>
    <w:rsid w:val="001D61CC"/>
    <w:rsid w:val="002022F3"/>
    <w:rsid w:val="00205E85"/>
    <w:rsid w:val="002068E1"/>
    <w:rsid w:val="00224368"/>
    <w:rsid w:val="00226F27"/>
    <w:rsid w:val="0023307D"/>
    <w:rsid w:val="00233FBE"/>
    <w:rsid w:val="002343C1"/>
    <w:rsid w:val="002412D1"/>
    <w:rsid w:val="00243BAF"/>
    <w:rsid w:val="00244807"/>
    <w:rsid w:val="00251154"/>
    <w:rsid w:val="002547D5"/>
    <w:rsid w:val="00255C8E"/>
    <w:rsid w:val="0025653E"/>
    <w:rsid w:val="00257738"/>
    <w:rsid w:val="00260A02"/>
    <w:rsid w:val="00260CB5"/>
    <w:rsid w:val="00264FAE"/>
    <w:rsid w:val="002717F2"/>
    <w:rsid w:val="0028223A"/>
    <w:rsid w:val="00282778"/>
    <w:rsid w:val="00286FD0"/>
    <w:rsid w:val="00287EA1"/>
    <w:rsid w:val="00291258"/>
    <w:rsid w:val="00291E5F"/>
    <w:rsid w:val="00292B9F"/>
    <w:rsid w:val="00294F8D"/>
    <w:rsid w:val="00297A60"/>
    <w:rsid w:val="002B0DD3"/>
    <w:rsid w:val="002B2748"/>
    <w:rsid w:val="002B687C"/>
    <w:rsid w:val="002C01A8"/>
    <w:rsid w:val="002D15E4"/>
    <w:rsid w:val="002D2968"/>
    <w:rsid w:val="002D5029"/>
    <w:rsid w:val="002D5F9D"/>
    <w:rsid w:val="002D610B"/>
    <w:rsid w:val="002E0756"/>
    <w:rsid w:val="002E1B73"/>
    <w:rsid w:val="002E4DA5"/>
    <w:rsid w:val="002F48D2"/>
    <w:rsid w:val="002F653D"/>
    <w:rsid w:val="00305446"/>
    <w:rsid w:val="003127E0"/>
    <w:rsid w:val="00320EF5"/>
    <w:rsid w:val="003407AF"/>
    <w:rsid w:val="00342B85"/>
    <w:rsid w:val="003440CC"/>
    <w:rsid w:val="003463A3"/>
    <w:rsid w:val="00347A66"/>
    <w:rsid w:val="003500C7"/>
    <w:rsid w:val="00350773"/>
    <w:rsid w:val="0035272B"/>
    <w:rsid w:val="00352C29"/>
    <w:rsid w:val="00357569"/>
    <w:rsid w:val="0035759C"/>
    <w:rsid w:val="00357A29"/>
    <w:rsid w:val="0036780D"/>
    <w:rsid w:val="0037052B"/>
    <w:rsid w:val="00374917"/>
    <w:rsid w:val="00376A3F"/>
    <w:rsid w:val="00377ADD"/>
    <w:rsid w:val="003800CD"/>
    <w:rsid w:val="00380368"/>
    <w:rsid w:val="00382404"/>
    <w:rsid w:val="00383F2F"/>
    <w:rsid w:val="00384C30"/>
    <w:rsid w:val="00391E28"/>
    <w:rsid w:val="003A2BA8"/>
    <w:rsid w:val="003A2CF7"/>
    <w:rsid w:val="003A46BB"/>
    <w:rsid w:val="003A542C"/>
    <w:rsid w:val="003B1742"/>
    <w:rsid w:val="003B35C6"/>
    <w:rsid w:val="003B4A48"/>
    <w:rsid w:val="003B6989"/>
    <w:rsid w:val="003C13EC"/>
    <w:rsid w:val="003C2E25"/>
    <w:rsid w:val="003C7006"/>
    <w:rsid w:val="003C7A4F"/>
    <w:rsid w:val="003D5D1C"/>
    <w:rsid w:val="003D7E74"/>
    <w:rsid w:val="003E6298"/>
    <w:rsid w:val="003E6EAA"/>
    <w:rsid w:val="003E6FE0"/>
    <w:rsid w:val="003F2AD3"/>
    <w:rsid w:val="003F7812"/>
    <w:rsid w:val="00400C63"/>
    <w:rsid w:val="00401AA1"/>
    <w:rsid w:val="00402D0D"/>
    <w:rsid w:val="004055CD"/>
    <w:rsid w:val="00407FC0"/>
    <w:rsid w:val="00410376"/>
    <w:rsid w:val="00410A71"/>
    <w:rsid w:val="00410BD2"/>
    <w:rsid w:val="00413D77"/>
    <w:rsid w:val="0041491D"/>
    <w:rsid w:val="00415C60"/>
    <w:rsid w:val="00421BF6"/>
    <w:rsid w:val="004237B2"/>
    <w:rsid w:val="00423FE9"/>
    <w:rsid w:val="0042476D"/>
    <w:rsid w:val="00426C42"/>
    <w:rsid w:val="004366A0"/>
    <w:rsid w:val="00446E7A"/>
    <w:rsid w:val="004510ED"/>
    <w:rsid w:val="00451C03"/>
    <w:rsid w:val="00453046"/>
    <w:rsid w:val="00460093"/>
    <w:rsid w:val="00460B3E"/>
    <w:rsid w:val="00463292"/>
    <w:rsid w:val="0047221D"/>
    <w:rsid w:val="004728B7"/>
    <w:rsid w:val="00473048"/>
    <w:rsid w:val="004763BB"/>
    <w:rsid w:val="00480577"/>
    <w:rsid w:val="00483B7C"/>
    <w:rsid w:val="004A090C"/>
    <w:rsid w:val="004A3CE1"/>
    <w:rsid w:val="004C2808"/>
    <w:rsid w:val="004D1910"/>
    <w:rsid w:val="004D19BF"/>
    <w:rsid w:val="004D1DE0"/>
    <w:rsid w:val="004D207B"/>
    <w:rsid w:val="004D4716"/>
    <w:rsid w:val="004E24B7"/>
    <w:rsid w:val="004E2CA2"/>
    <w:rsid w:val="004E444E"/>
    <w:rsid w:val="004F4288"/>
    <w:rsid w:val="004F5789"/>
    <w:rsid w:val="004F6E44"/>
    <w:rsid w:val="004F791D"/>
    <w:rsid w:val="005240F7"/>
    <w:rsid w:val="0053130E"/>
    <w:rsid w:val="0053542F"/>
    <w:rsid w:val="00546BA1"/>
    <w:rsid w:val="00551485"/>
    <w:rsid w:val="00554A9C"/>
    <w:rsid w:val="0055796A"/>
    <w:rsid w:val="00561A3F"/>
    <w:rsid w:val="0056641F"/>
    <w:rsid w:val="005679AC"/>
    <w:rsid w:val="005703D7"/>
    <w:rsid w:val="0057044F"/>
    <w:rsid w:val="005708E9"/>
    <w:rsid w:val="005712D9"/>
    <w:rsid w:val="005716DA"/>
    <w:rsid w:val="0057184A"/>
    <w:rsid w:val="0057209C"/>
    <w:rsid w:val="005739A0"/>
    <w:rsid w:val="00591B09"/>
    <w:rsid w:val="0059395F"/>
    <w:rsid w:val="0059480C"/>
    <w:rsid w:val="005967CF"/>
    <w:rsid w:val="00597C9A"/>
    <w:rsid w:val="005A2075"/>
    <w:rsid w:val="005A3A57"/>
    <w:rsid w:val="005C1A93"/>
    <w:rsid w:val="005C45AA"/>
    <w:rsid w:val="005C55BC"/>
    <w:rsid w:val="005C7CC0"/>
    <w:rsid w:val="005D0F80"/>
    <w:rsid w:val="005D1699"/>
    <w:rsid w:val="005D2B0E"/>
    <w:rsid w:val="005D7638"/>
    <w:rsid w:val="005E48B4"/>
    <w:rsid w:val="005E5216"/>
    <w:rsid w:val="005E569A"/>
    <w:rsid w:val="005E6DC1"/>
    <w:rsid w:val="005E77B3"/>
    <w:rsid w:val="00602628"/>
    <w:rsid w:val="0060512F"/>
    <w:rsid w:val="006074D8"/>
    <w:rsid w:val="006151E7"/>
    <w:rsid w:val="0062082F"/>
    <w:rsid w:val="00620AA7"/>
    <w:rsid w:val="0062341E"/>
    <w:rsid w:val="0062489E"/>
    <w:rsid w:val="00632F14"/>
    <w:rsid w:val="006339A8"/>
    <w:rsid w:val="00637CEA"/>
    <w:rsid w:val="00640892"/>
    <w:rsid w:val="00642B4A"/>
    <w:rsid w:val="006438B2"/>
    <w:rsid w:val="00645A45"/>
    <w:rsid w:val="00646464"/>
    <w:rsid w:val="0066000B"/>
    <w:rsid w:val="00661BA7"/>
    <w:rsid w:val="00661D91"/>
    <w:rsid w:val="00671C93"/>
    <w:rsid w:val="006765A5"/>
    <w:rsid w:val="0067780C"/>
    <w:rsid w:val="00687539"/>
    <w:rsid w:val="006905FD"/>
    <w:rsid w:val="006A2B6C"/>
    <w:rsid w:val="006A2ED2"/>
    <w:rsid w:val="006A618E"/>
    <w:rsid w:val="006A6D8D"/>
    <w:rsid w:val="006C0898"/>
    <w:rsid w:val="006C5E7C"/>
    <w:rsid w:val="006D3B1F"/>
    <w:rsid w:val="006D421D"/>
    <w:rsid w:val="006D459F"/>
    <w:rsid w:val="006D54D9"/>
    <w:rsid w:val="006D550B"/>
    <w:rsid w:val="006D7DC3"/>
    <w:rsid w:val="006E010C"/>
    <w:rsid w:val="006E1E37"/>
    <w:rsid w:val="006E2C9B"/>
    <w:rsid w:val="006E6CE5"/>
    <w:rsid w:val="006F3E3E"/>
    <w:rsid w:val="00701551"/>
    <w:rsid w:val="00704023"/>
    <w:rsid w:val="0070563B"/>
    <w:rsid w:val="0070781A"/>
    <w:rsid w:val="0071204F"/>
    <w:rsid w:val="00714421"/>
    <w:rsid w:val="0072289E"/>
    <w:rsid w:val="00722ADC"/>
    <w:rsid w:val="00723B97"/>
    <w:rsid w:val="00724D2A"/>
    <w:rsid w:val="00725489"/>
    <w:rsid w:val="007260B5"/>
    <w:rsid w:val="00727674"/>
    <w:rsid w:val="0073095F"/>
    <w:rsid w:val="00730BE7"/>
    <w:rsid w:val="00737BB9"/>
    <w:rsid w:val="00740B2B"/>
    <w:rsid w:val="0074467F"/>
    <w:rsid w:val="0074684F"/>
    <w:rsid w:val="007471B2"/>
    <w:rsid w:val="007471D0"/>
    <w:rsid w:val="00750764"/>
    <w:rsid w:val="00755CBD"/>
    <w:rsid w:val="0076047C"/>
    <w:rsid w:val="007677F4"/>
    <w:rsid w:val="00775910"/>
    <w:rsid w:val="0077611A"/>
    <w:rsid w:val="007761FD"/>
    <w:rsid w:val="007762A0"/>
    <w:rsid w:val="00777965"/>
    <w:rsid w:val="00781034"/>
    <w:rsid w:val="00782149"/>
    <w:rsid w:val="007826BD"/>
    <w:rsid w:val="0078663D"/>
    <w:rsid w:val="00794974"/>
    <w:rsid w:val="00796265"/>
    <w:rsid w:val="0079721C"/>
    <w:rsid w:val="007A0365"/>
    <w:rsid w:val="007A2C6D"/>
    <w:rsid w:val="007A36A8"/>
    <w:rsid w:val="007A5757"/>
    <w:rsid w:val="007B1551"/>
    <w:rsid w:val="007B1621"/>
    <w:rsid w:val="007B2DE1"/>
    <w:rsid w:val="007B6A6E"/>
    <w:rsid w:val="007B72E9"/>
    <w:rsid w:val="007C0417"/>
    <w:rsid w:val="007C7F2C"/>
    <w:rsid w:val="007D4250"/>
    <w:rsid w:val="007D7650"/>
    <w:rsid w:val="007E10CA"/>
    <w:rsid w:val="007E1256"/>
    <w:rsid w:val="007E2DDD"/>
    <w:rsid w:val="007E563F"/>
    <w:rsid w:val="007F0E53"/>
    <w:rsid w:val="008028BA"/>
    <w:rsid w:val="0081432A"/>
    <w:rsid w:val="00821827"/>
    <w:rsid w:val="00821AD4"/>
    <w:rsid w:val="00821CFB"/>
    <w:rsid w:val="00822650"/>
    <w:rsid w:val="00823D08"/>
    <w:rsid w:val="00836FFE"/>
    <w:rsid w:val="00850D56"/>
    <w:rsid w:val="0085551A"/>
    <w:rsid w:val="008701D3"/>
    <w:rsid w:val="00876144"/>
    <w:rsid w:val="00882476"/>
    <w:rsid w:val="0088671A"/>
    <w:rsid w:val="00890D57"/>
    <w:rsid w:val="00892A1A"/>
    <w:rsid w:val="008978DF"/>
    <w:rsid w:val="008A31EE"/>
    <w:rsid w:val="008A51E7"/>
    <w:rsid w:val="008B7B45"/>
    <w:rsid w:val="008C04A6"/>
    <w:rsid w:val="008C2204"/>
    <w:rsid w:val="008C2D99"/>
    <w:rsid w:val="008C62B3"/>
    <w:rsid w:val="008D2791"/>
    <w:rsid w:val="008D658A"/>
    <w:rsid w:val="008E4379"/>
    <w:rsid w:val="008E7F09"/>
    <w:rsid w:val="008F0CFC"/>
    <w:rsid w:val="008F38B9"/>
    <w:rsid w:val="008F483B"/>
    <w:rsid w:val="008F5DEC"/>
    <w:rsid w:val="00900039"/>
    <w:rsid w:val="0090307C"/>
    <w:rsid w:val="009148AC"/>
    <w:rsid w:val="00915CC5"/>
    <w:rsid w:val="00920140"/>
    <w:rsid w:val="00922793"/>
    <w:rsid w:val="00926370"/>
    <w:rsid w:val="00941848"/>
    <w:rsid w:val="009425E8"/>
    <w:rsid w:val="00942D66"/>
    <w:rsid w:val="00953B01"/>
    <w:rsid w:val="00953B61"/>
    <w:rsid w:val="00957BAE"/>
    <w:rsid w:val="00961DF1"/>
    <w:rsid w:val="00962C15"/>
    <w:rsid w:val="00972EDF"/>
    <w:rsid w:val="009743F8"/>
    <w:rsid w:val="00976E52"/>
    <w:rsid w:val="00977412"/>
    <w:rsid w:val="00985929"/>
    <w:rsid w:val="00987492"/>
    <w:rsid w:val="00991ADF"/>
    <w:rsid w:val="0099476E"/>
    <w:rsid w:val="00995C5D"/>
    <w:rsid w:val="00997B5A"/>
    <w:rsid w:val="009A4CEB"/>
    <w:rsid w:val="009A634E"/>
    <w:rsid w:val="009A65EC"/>
    <w:rsid w:val="009B058F"/>
    <w:rsid w:val="009B2111"/>
    <w:rsid w:val="009B3D6C"/>
    <w:rsid w:val="009C0AD6"/>
    <w:rsid w:val="009C2171"/>
    <w:rsid w:val="009C3D30"/>
    <w:rsid w:val="009C757B"/>
    <w:rsid w:val="009D077E"/>
    <w:rsid w:val="009D21C3"/>
    <w:rsid w:val="009D53D6"/>
    <w:rsid w:val="009E2535"/>
    <w:rsid w:val="009E678F"/>
    <w:rsid w:val="009E7541"/>
    <w:rsid w:val="009E760C"/>
    <w:rsid w:val="009F22F7"/>
    <w:rsid w:val="009F70AA"/>
    <w:rsid w:val="009F7A39"/>
    <w:rsid w:val="00A031B9"/>
    <w:rsid w:val="00A04685"/>
    <w:rsid w:val="00A05A57"/>
    <w:rsid w:val="00A11821"/>
    <w:rsid w:val="00A1799F"/>
    <w:rsid w:val="00A2162F"/>
    <w:rsid w:val="00A21DE2"/>
    <w:rsid w:val="00A272F2"/>
    <w:rsid w:val="00A2773E"/>
    <w:rsid w:val="00A32858"/>
    <w:rsid w:val="00A33DBA"/>
    <w:rsid w:val="00A41D23"/>
    <w:rsid w:val="00A50985"/>
    <w:rsid w:val="00A52F7E"/>
    <w:rsid w:val="00A66FED"/>
    <w:rsid w:val="00A7340B"/>
    <w:rsid w:val="00A752BF"/>
    <w:rsid w:val="00A815A8"/>
    <w:rsid w:val="00A86A99"/>
    <w:rsid w:val="00A94AEC"/>
    <w:rsid w:val="00AA099D"/>
    <w:rsid w:val="00AA1236"/>
    <w:rsid w:val="00AA5F2D"/>
    <w:rsid w:val="00AA6F34"/>
    <w:rsid w:val="00AB04E8"/>
    <w:rsid w:val="00AB0DF9"/>
    <w:rsid w:val="00AB17DB"/>
    <w:rsid w:val="00AB5360"/>
    <w:rsid w:val="00AB7734"/>
    <w:rsid w:val="00AC2036"/>
    <w:rsid w:val="00AC4D6F"/>
    <w:rsid w:val="00AC4E07"/>
    <w:rsid w:val="00AC63A1"/>
    <w:rsid w:val="00AD0DF0"/>
    <w:rsid w:val="00AD5D36"/>
    <w:rsid w:val="00AE144D"/>
    <w:rsid w:val="00AE6FF3"/>
    <w:rsid w:val="00AF55F4"/>
    <w:rsid w:val="00AF5A66"/>
    <w:rsid w:val="00AF7D47"/>
    <w:rsid w:val="00B05C03"/>
    <w:rsid w:val="00B05EB2"/>
    <w:rsid w:val="00B104E1"/>
    <w:rsid w:val="00B11A29"/>
    <w:rsid w:val="00B220F0"/>
    <w:rsid w:val="00B36565"/>
    <w:rsid w:val="00B50125"/>
    <w:rsid w:val="00B5123E"/>
    <w:rsid w:val="00B54BFD"/>
    <w:rsid w:val="00B62280"/>
    <w:rsid w:val="00B6417F"/>
    <w:rsid w:val="00B6738C"/>
    <w:rsid w:val="00B70BF7"/>
    <w:rsid w:val="00B82AEF"/>
    <w:rsid w:val="00BB0FEF"/>
    <w:rsid w:val="00BB7EE9"/>
    <w:rsid w:val="00BC1D55"/>
    <w:rsid w:val="00BC240E"/>
    <w:rsid w:val="00BC2DD1"/>
    <w:rsid w:val="00BC31E6"/>
    <w:rsid w:val="00BC3F18"/>
    <w:rsid w:val="00BC50D2"/>
    <w:rsid w:val="00BD4C46"/>
    <w:rsid w:val="00BD4EA7"/>
    <w:rsid w:val="00BE2493"/>
    <w:rsid w:val="00BE27B2"/>
    <w:rsid w:val="00BE4710"/>
    <w:rsid w:val="00BE762B"/>
    <w:rsid w:val="00BF478C"/>
    <w:rsid w:val="00C00CDC"/>
    <w:rsid w:val="00C02DEE"/>
    <w:rsid w:val="00C03063"/>
    <w:rsid w:val="00C03A92"/>
    <w:rsid w:val="00C05BB1"/>
    <w:rsid w:val="00C06AB9"/>
    <w:rsid w:val="00C06ECC"/>
    <w:rsid w:val="00C10543"/>
    <w:rsid w:val="00C12814"/>
    <w:rsid w:val="00C21481"/>
    <w:rsid w:val="00C23C8D"/>
    <w:rsid w:val="00C25DD0"/>
    <w:rsid w:val="00C34664"/>
    <w:rsid w:val="00C3478B"/>
    <w:rsid w:val="00C51834"/>
    <w:rsid w:val="00C52F50"/>
    <w:rsid w:val="00C57AE1"/>
    <w:rsid w:val="00C6326B"/>
    <w:rsid w:val="00C65328"/>
    <w:rsid w:val="00C676E5"/>
    <w:rsid w:val="00C67A9F"/>
    <w:rsid w:val="00C76B35"/>
    <w:rsid w:val="00C81602"/>
    <w:rsid w:val="00C86D8B"/>
    <w:rsid w:val="00CA01F6"/>
    <w:rsid w:val="00CB1446"/>
    <w:rsid w:val="00CB6759"/>
    <w:rsid w:val="00CC30FF"/>
    <w:rsid w:val="00CC43B5"/>
    <w:rsid w:val="00CF7810"/>
    <w:rsid w:val="00D0318B"/>
    <w:rsid w:val="00D0376C"/>
    <w:rsid w:val="00D03DC2"/>
    <w:rsid w:val="00D072FC"/>
    <w:rsid w:val="00D07472"/>
    <w:rsid w:val="00D10566"/>
    <w:rsid w:val="00D174DE"/>
    <w:rsid w:val="00D22197"/>
    <w:rsid w:val="00D22377"/>
    <w:rsid w:val="00D27B90"/>
    <w:rsid w:val="00D30259"/>
    <w:rsid w:val="00D33ABD"/>
    <w:rsid w:val="00D36E68"/>
    <w:rsid w:val="00D3740F"/>
    <w:rsid w:val="00D40790"/>
    <w:rsid w:val="00D4292D"/>
    <w:rsid w:val="00D46FEF"/>
    <w:rsid w:val="00D47A29"/>
    <w:rsid w:val="00D5480C"/>
    <w:rsid w:val="00D54E3B"/>
    <w:rsid w:val="00D624EC"/>
    <w:rsid w:val="00D625CA"/>
    <w:rsid w:val="00D666FE"/>
    <w:rsid w:val="00D708C3"/>
    <w:rsid w:val="00D80D1E"/>
    <w:rsid w:val="00D8711C"/>
    <w:rsid w:val="00D873CD"/>
    <w:rsid w:val="00D92F6C"/>
    <w:rsid w:val="00DA2278"/>
    <w:rsid w:val="00DA7532"/>
    <w:rsid w:val="00DB2AD6"/>
    <w:rsid w:val="00DB4E96"/>
    <w:rsid w:val="00DE0482"/>
    <w:rsid w:val="00DE0E92"/>
    <w:rsid w:val="00DF13AB"/>
    <w:rsid w:val="00DF2E6C"/>
    <w:rsid w:val="00DF7F85"/>
    <w:rsid w:val="00E0085F"/>
    <w:rsid w:val="00E0540D"/>
    <w:rsid w:val="00E06071"/>
    <w:rsid w:val="00E10390"/>
    <w:rsid w:val="00E128B8"/>
    <w:rsid w:val="00E140C2"/>
    <w:rsid w:val="00E2179C"/>
    <w:rsid w:val="00E261E7"/>
    <w:rsid w:val="00E35C09"/>
    <w:rsid w:val="00E375E9"/>
    <w:rsid w:val="00E45500"/>
    <w:rsid w:val="00E45706"/>
    <w:rsid w:val="00E514AA"/>
    <w:rsid w:val="00E67EE4"/>
    <w:rsid w:val="00E706BA"/>
    <w:rsid w:val="00E7474A"/>
    <w:rsid w:val="00E757F0"/>
    <w:rsid w:val="00E81165"/>
    <w:rsid w:val="00E8209E"/>
    <w:rsid w:val="00E8331C"/>
    <w:rsid w:val="00E85979"/>
    <w:rsid w:val="00E95010"/>
    <w:rsid w:val="00EA24D4"/>
    <w:rsid w:val="00EA7D17"/>
    <w:rsid w:val="00EB6457"/>
    <w:rsid w:val="00EC046C"/>
    <w:rsid w:val="00EC1425"/>
    <w:rsid w:val="00EC24CA"/>
    <w:rsid w:val="00EC258A"/>
    <w:rsid w:val="00EC2753"/>
    <w:rsid w:val="00ED5C0F"/>
    <w:rsid w:val="00EF2963"/>
    <w:rsid w:val="00EF57EC"/>
    <w:rsid w:val="00F05E84"/>
    <w:rsid w:val="00F067F6"/>
    <w:rsid w:val="00F10C78"/>
    <w:rsid w:val="00F10FF8"/>
    <w:rsid w:val="00F12FBD"/>
    <w:rsid w:val="00F15804"/>
    <w:rsid w:val="00F33F51"/>
    <w:rsid w:val="00F34923"/>
    <w:rsid w:val="00F404A6"/>
    <w:rsid w:val="00F40A4A"/>
    <w:rsid w:val="00F5010C"/>
    <w:rsid w:val="00F559BD"/>
    <w:rsid w:val="00F56E37"/>
    <w:rsid w:val="00F620E1"/>
    <w:rsid w:val="00F621BA"/>
    <w:rsid w:val="00F64250"/>
    <w:rsid w:val="00F6656E"/>
    <w:rsid w:val="00F70F65"/>
    <w:rsid w:val="00F71C7D"/>
    <w:rsid w:val="00F75D44"/>
    <w:rsid w:val="00F76751"/>
    <w:rsid w:val="00F816B6"/>
    <w:rsid w:val="00F90B93"/>
    <w:rsid w:val="00F915F9"/>
    <w:rsid w:val="00F94365"/>
    <w:rsid w:val="00F975C4"/>
    <w:rsid w:val="00FA01DE"/>
    <w:rsid w:val="00FA0D61"/>
    <w:rsid w:val="00FA1A3C"/>
    <w:rsid w:val="00FA1A65"/>
    <w:rsid w:val="00FA2377"/>
    <w:rsid w:val="00FB2297"/>
    <w:rsid w:val="00FB5C96"/>
    <w:rsid w:val="00FC7CD7"/>
    <w:rsid w:val="00FD2A54"/>
    <w:rsid w:val="00FD2EA6"/>
    <w:rsid w:val="00FD6BFA"/>
    <w:rsid w:val="00FE2DD6"/>
    <w:rsid w:val="00FE4ADB"/>
    <w:rsid w:val="00FE52BF"/>
    <w:rsid w:val="00FF2B41"/>
    <w:rsid w:val="00FF3480"/>
    <w:rsid w:val="00FF4356"/>
    <w:rsid w:val="00FF5240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DC32"/>
  <w15:chartTrackingRefBased/>
  <w15:docId w15:val="{08006B9F-3B32-445C-9533-3463E7EE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6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6BA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407FC0"/>
  </w:style>
  <w:style w:type="paragraph" w:styleId="NormalWeb">
    <w:name w:val="Normal (Web)"/>
    <w:basedOn w:val="Normal"/>
    <w:uiPriority w:val="99"/>
    <w:semiHidden/>
    <w:unhideWhenUsed/>
    <w:rsid w:val="0003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DF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8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CAEF-5526-4409-B861-285728383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2</Pages>
  <Words>410</Words>
  <Characters>2258</Characters>
  <Application>Microsoft Office Word</Application>
  <DocSecurity>0</DocSecurity>
  <Lines>80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ammitt</dc:creator>
  <cp:keywords/>
  <dc:description/>
  <cp:lastModifiedBy>Michael Raymond</cp:lastModifiedBy>
  <cp:revision>157</cp:revision>
  <dcterms:created xsi:type="dcterms:W3CDTF">2025-07-27T20:31:00Z</dcterms:created>
  <dcterms:modified xsi:type="dcterms:W3CDTF">2026-03-03T04:24:00Z</dcterms:modified>
</cp:coreProperties>
</file>